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4BBD60" w14:textId="4BA1A423" w:rsidR="00060C27" w:rsidRDefault="00F70D46" w:rsidP="00510B86">
      <w:pPr>
        <w:pStyle w:val="FirstParagraph"/>
        <w:spacing w:line="480" w:lineRule="auto"/>
      </w:pPr>
      <w:r>
        <w:rPr>
          <w:b/>
        </w:rPr>
        <w:t>Figure 2-1</w:t>
      </w:r>
      <w:r w:rsidR="00E54A2F">
        <w:rPr>
          <w:b/>
        </w:rPr>
        <w:t>. Groucho ChIP-seq experiments show high reproducibility in read mapping and peak calling</w:t>
      </w:r>
      <w:r w:rsidR="00E54A2F">
        <w:t xml:space="preserve"> </w:t>
      </w:r>
      <w:r w:rsidR="00E54A2F">
        <w:rPr>
          <w:b/>
        </w:rPr>
        <w:t>(A)</w:t>
      </w:r>
      <w:r w:rsidR="00E54A2F">
        <w:t xml:space="preserve"> ChIP-seq libraries were sequenced to a depth of ~20M reads, twice the recommended library sizes for ChIP-seq experiments proposed by the </w:t>
      </w:r>
      <w:proofErr w:type="spellStart"/>
      <w:r w:rsidR="00E54A2F">
        <w:t>modENCODE</w:t>
      </w:r>
      <w:proofErr w:type="spellEnd"/>
      <w:r w:rsidR="00E54A2F">
        <w:t xml:space="preserve"> consortium {</w:t>
      </w:r>
      <w:proofErr w:type="spellStart"/>
      <w:r w:rsidR="00E54A2F">
        <w:t>Landt</w:t>
      </w:r>
      <w:proofErr w:type="spellEnd"/>
      <w:r w:rsidR="00E54A2F">
        <w:t xml:space="preserve">, 2012 #308}. </w:t>
      </w:r>
      <w:r w:rsidR="00E54A2F">
        <w:rPr>
          <w:b/>
        </w:rPr>
        <w:t>(B)</w:t>
      </w:r>
      <w:r w:rsidR="00E54A2F">
        <w:t xml:space="preserve"> </w:t>
      </w:r>
      <w:r w:rsidR="00E54A2F">
        <w:rPr>
          <w:i/>
        </w:rPr>
        <w:t>(left)</w:t>
      </w:r>
      <w:r w:rsidR="00E54A2F">
        <w:t xml:space="preserve"> Overall mapping profiles of ChIP-seq sequenced reads cluster by timepoint. Timepoint 2 and 3 samples cluster more closely together than timepoint 1, which diverges significantly from both other timepoints. Dark green indicates a higher correlation by Spearman's rank correlation coefficient (a value of 1 indicates perfect correspondence). </w:t>
      </w:r>
      <w:r w:rsidR="00E54A2F">
        <w:rPr>
          <w:i/>
        </w:rPr>
        <w:t>(right)</w:t>
      </w:r>
      <w:r w:rsidR="00E54A2F">
        <w:t xml:space="preserve"> Peak calling was performed with MACS2 and called peaks were clustered by similarity. </w:t>
      </w:r>
      <w:r w:rsidR="00E54A2F">
        <w:rPr>
          <w:b/>
        </w:rPr>
        <w:t>(C)</w:t>
      </w:r>
      <w:r w:rsidR="00E54A2F">
        <w:t xml:space="preserve"> Replicate similarity was confirmed using principal component analysis</w:t>
      </w:r>
    </w:p>
    <w:p w14:paraId="12ACEF28" w14:textId="3F5E0DA1" w:rsidR="00060C27" w:rsidRDefault="00DE3BBE" w:rsidP="00B90E9D">
      <w:pPr>
        <w:pStyle w:val="Bibliography"/>
      </w:pPr>
      <w:r>
        <w:br w:type="page"/>
      </w:r>
      <w:r w:rsidR="00B90E9D">
        <w:lastRenderedPageBreak/>
        <w:t>Fig 2-1</w:t>
      </w:r>
      <w:r w:rsidR="00B90E9D">
        <w:rPr>
          <w:noProof/>
        </w:rPr>
        <w:drawing>
          <wp:inline distT="0" distB="0" distL="0" distR="0" wp14:anchorId="544F5C33" wp14:editId="35AC5E54">
            <wp:extent cx="5935345" cy="7680960"/>
            <wp:effectExtent l="0" t="0" r="0" b="0"/>
            <wp:docPr id="2" name="Picture 2" descr="ch2_groucho.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1.pd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46BF5D56" w14:textId="7E8D20C9" w:rsidR="00F70D46" w:rsidRDefault="00F70D46" w:rsidP="00F70D46">
      <w:pPr>
        <w:pStyle w:val="BodyText"/>
        <w:spacing w:line="480" w:lineRule="auto"/>
      </w:pPr>
      <w:r>
        <w:rPr>
          <w:b/>
        </w:rPr>
        <w:lastRenderedPageBreak/>
        <w:t xml:space="preserve">Figure 2-2. The Groucho binding pattern exhibits significant overlap with Groucho </w:t>
      </w:r>
      <w:proofErr w:type="spellStart"/>
      <w:r>
        <w:rPr>
          <w:b/>
        </w:rPr>
        <w:t>ChIP</w:t>
      </w:r>
      <w:proofErr w:type="spellEnd"/>
      <w:r>
        <w:rPr>
          <w:b/>
        </w:rPr>
        <w:t>-chip determined peaks utilizing an independently-derived antibody.</w:t>
      </w:r>
      <w:r>
        <w:t xml:space="preserve"> Significant Groucho peaks were compared to two sets of publicly-available Groucho </w:t>
      </w:r>
      <w:proofErr w:type="spellStart"/>
      <w:r>
        <w:t>ChIP</w:t>
      </w:r>
      <w:proofErr w:type="spellEnd"/>
      <w:r>
        <w:t xml:space="preserve">-chip data performed on 0 - 12 hour embryos generated using a polyclonal antibody raised against a portion of the Groucho Q domain. The </w:t>
      </w:r>
      <w:proofErr w:type="spellStart"/>
      <w:r>
        <w:t>modENCODE</w:t>
      </w:r>
      <w:proofErr w:type="spellEnd"/>
      <w:r>
        <w:t xml:space="preserve"> data encompasses a timespan beginning 1.5 hours prior to our timepoints, and ending 3 hours afterwards. The degree of overlap is strongest at later timepoints, with the 6.5 - </w:t>
      </w:r>
      <w:proofErr w:type="gramStart"/>
      <w:r>
        <w:t>9 hour</w:t>
      </w:r>
      <w:proofErr w:type="gramEnd"/>
      <w:r>
        <w:t xml:space="preserve"> data overlapping 68% of all </w:t>
      </w:r>
      <w:proofErr w:type="spellStart"/>
      <w:r>
        <w:t>modENCODE</w:t>
      </w:r>
      <w:proofErr w:type="spellEnd"/>
      <w:r>
        <w:t xml:space="preserve"> binding regions.</w:t>
      </w:r>
      <w:r w:rsidR="00CF32D0">
        <w:t xml:space="preserve"> Comparison of embryonic Groucho binding with </w:t>
      </w:r>
      <w:proofErr w:type="spellStart"/>
      <w:r w:rsidR="00CF32D0">
        <w:t>modENCODE</w:t>
      </w:r>
      <w:proofErr w:type="spellEnd"/>
      <w:r w:rsidR="00CF32D0">
        <w:t xml:space="preserve"> Groucho ChIP-seq data generated from white pre-pupae reveals that a small subset of embryonic Groucho-bound regions are bound during later development. The majority of </w:t>
      </w:r>
      <w:proofErr w:type="spellStart"/>
      <w:r w:rsidR="00CF32D0">
        <w:t>Gro</w:t>
      </w:r>
      <w:proofErr w:type="spellEnd"/>
      <w:r w:rsidR="00CF32D0">
        <w:t xml:space="preserve"> bound regulatory regions are unique to each developmental stage. The role of </w:t>
      </w:r>
      <w:proofErr w:type="spellStart"/>
      <w:r w:rsidR="00CF32D0">
        <w:t>Gro</w:t>
      </w:r>
      <w:proofErr w:type="spellEnd"/>
      <w:r w:rsidR="00CF32D0">
        <w:t xml:space="preserve"> in regulating gene expression during </w:t>
      </w:r>
      <w:proofErr w:type="spellStart"/>
      <w:r w:rsidR="00CF32D0">
        <w:t>pupal</w:t>
      </w:r>
      <w:proofErr w:type="spellEnd"/>
      <w:r w:rsidR="00CF32D0">
        <w:t xml:space="preserve"> stages, especially in tissue differentiation originating from </w:t>
      </w:r>
      <w:proofErr w:type="spellStart"/>
      <w:r w:rsidR="00CF32D0">
        <w:t>imaginal</w:t>
      </w:r>
      <w:proofErr w:type="spellEnd"/>
      <w:r w:rsidR="00CF32D0">
        <w:t xml:space="preserve"> discs is well documented, specifically the </w:t>
      </w:r>
      <w:proofErr w:type="spellStart"/>
      <w:r w:rsidR="00CF32D0">
        <w:t>intepretation</w:t>
      </w:r>
      <w:proofErr w:type="spellEnd"/>
      <w:r w:rsidR="00CF32D0">
        <w:t xml:space="preserve"> of a Brinker gradient arising across the anterior-posterior axis of the wing disc {</w:t>
      </w:r>
      <w:proofErr w:type="spellStart"/>
      <w:r w:rsidR="00CF32D0">
        <w:t>Hasson</w:t>
      </w:r>
      <w:proofErr w:type="spellEnd"/>
      <w:r w:rsidR="00CF32D0">
        <w:t>, 2001 #3033}.</w:t>
      </w:r>
    </w:p>
    <w:p w14:paraId="625E22C7" w14:textId="644A8D82" w:rsidR="00060C27" w:rsidRDefault="00DE3BBE" w:rsidP="00DE3BBE">
      <w:pPr>
        <w:pStyle w:val="BodyText"/>
        <w:spacing w:line="480" w:lineRule="auto"/>
        <w:outlineLvl w:val="0"/>
      </w:pPr>
      <w:r>
        <w:br w:type="page"/>
      </w:r>
      <w:r w:rsidR="00B90E9D">
        <w:lastRenderedPageBreak/>
        <w:t>Fig. 2-2</w:t>
      </w:r>
      <w:r w:rsidR="00B90E9D">
        <w:rPr>
          <w:noProof/>
        </w:rPr>
        <w:drawing>
          <wp:inline distT="0" distB="0" distL="0" distR="0" wp14:anchorId="59FE1933" wp14:editId="2DBFA43A">
            <wp:extent cx="5935345" cy="7680960"/>
            <wp:effectExtent l="0" t="0" r="0" b="0"/>
            <wp:docPr id="4" name="Picture 4" descr="ch2_groucho.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06929B9" w14:textId="6C666F1F" w:rsidR="00060C27" w:rsidRDefault="00B90E9D" w:rsidP="00510B86">
      <w:pPr>
        <w:pStyle w:val="BodyText"/>
        <w:spacing w:line="480" w:lineRule="auto"/>
      </w:pPr>
      <w:r>
        <w:rPr>
          <w:b/>
        </w:rPr>
        <w:lastRenderedPageBreak/>
        <w:t>Figure 2-3</w:t>
      </w:r>
      <w:r w:rsidR="00E54A2F">
        <w:rPr>
          <w:b/>
        </w:rPr>
        <w:t>. A large number of Groucho binding regions are preserved throughout all stages analyzed.</w:t>
      </w:r>
      <w:r w:rsidR="00E54A2F">
        <w:t xml:space="preserve"> </w:t>
      </w:r>
      <w:r w:rsidR="00E54A2F">
        <w:rPr>
          <w:b/>
        </w:rPr>
        <w:t>(A)</w:t>
      </w:r>
      <w:r w:rsidR="00E54A2F">
        <w:t xml:space="preserve"> </w:t>
      </w:r>
      <w:r w:rsidR="00285A9D">
        <w:t xml:space="preserve">Peaks present in both replicates were obtained from each timepoint and used for further analysis. Overlapping peaks were identified as those having at least 1 </w:t>
      </w:r>
      <w:proofErr w:type="spellStart"/>
      <w:r w:rsidR="00285A9D">
        <w:t>basepair</w:t>
      </w:r>
      <w:proofErr w:type="spellEnd"/>
      <w:r w:rsidR="00285A9D">
        <w:t xml:space="preserve"> overlap with a peak in its </w:t>
      </w:r>
      <w:proofErr w:type="spellStart"/>
      <w:r w:rsidR="00285A9D">
        <w:t>matchign</w:t>
      </w:r>
      <w:proofErr w:type="spellEnd"/>
      <w:r w:rsidR="00285A9D">
        <w:t xml:space="preserve"> replicate. Samples exhibited a replicate overlap rate of approximately 35% of all peaks, for the first and third timepoint, and 61% for the middle timepoint. </w:t>
      </w:r>
      <w:r w:rsidR="00285A9D" w:rsidRPr="00285A9D">
        <w:rPr>
          <w:b/>
        </w:rPr>
        <w:t>(B)</w:t>
      </w:r>
      <w:r w:rsidR="00285A9D">
        <w:t xml:space="preserve"> </w:t>
      </w:r>
      <w:r w:rsidR="00E54A2F">
        <w:t xml:space="preserve">While a significant fraction of Groucho binding sites </w:t>
      </w:r>
      <w:proofErr w:type="gramStart"/>
      <w:r w:rsidR="00E54A2F">
        <w:t>are</w:t>
      </w:r>
      <w:proofErr w:type="gramEnd"/>
      <w:r w:rsidR="00E54A2F">
        <w:t xml:space="preserve"> unique to each of the three timepoints analyzed, several are preserved across two or more timepoints. No detected Groucho peak was present in only early and late timepoints, indicated that during the timepoints analyzed </w:t>
      </w:r>
      <w:proofErr w:type="spellStart"/>
      <w:r w:rsidR="00E54A2F">
        <w:t>removeal</w:t>
      </w:r>
      <w:proofErr w:type="spellEnd"/>
      <w:r w:rsidR="00E54A2F">
        <w:t xml:space="preserve"> of Groucho binding from a locus was a permanent regulatory decision. Additionally, while the middle and late timepoints have a significant fraction of binding sites in common, the early and middle timepoints have very few in common. This is indicative of Groucho genomic localization being relatively dynamic during early timepoints when compared to later times</w:t>
      </w:r>
      <w:r w:rsidR="00285A9D">
        <w:t>.</w:t>
      </w:r>
    </w:p>
    <w:p w14:paraId="5BD5F1A2" w14:textId="4E07947D" w:rsidR="00060C27" w:rsidRDefault="00DE3BBE" w:rsidP="00DE3BBE">
      <w:pPr>
        <w:pStyle w:val="BodyText"/>
        <w:spacing w:line="480" w:lineRule="auto"/>
        <w:outlineLvl w:val="0"/>
      </w:pPr>
      <w:r>
        <w:br w:type="page"/>
      </w:r>
      <w:r w:rsidR="00B90E9D">
        <w:lastRenderedPageBreak/>
        <w:t>Fig. 2-3</w:t>
      </w:r>
      <w:r w:rsidR="00B90E9D">
        <w:rPr>
          <w:noProof/>
        </w:rPr>
        <w:drawing>
          <wp:inline distT="0" distB="0" distL="0" distR="0" wp14:anchorId="430A3A6D" wp14:editId="7D67BD65">
            <wp:extent cx="5935345" cy="7680960"/>
            <wp:effectExtent l="0" t="0" r="0" b="0"/>
            <wp:docPr id="5" name="Picture 5" descr="ch2_groucho.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3.p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10E4282" w14:textId="176942D5" w:rsidR="00BA3CC7" w:rsidRDefault="0063434F" w:rsidP="00BA3CC7">
      <w:pPr>
        <w:pStyle w:val="BodyText"/>
        <w:spacing w:line="480" w:lineRule="auto"/>
      </w:pPr>
      <w:r>
        <w:rPr>
          <w:b/>
        </w:rPr>
        <w:lastRenderedPageBreak/>
        <w:t>Figure 2-4</w:t>
      </w:r>
      <w:r w:rsidR="00702B57">
        <w:rPr>
          <w:b/>
        </w:rPr>
        <w:t xml:space="preserve">. Groucho binds to </w:t>
      </w:r>
      <w:r w:rsidR="00BA3CC7">
        <w:rPr>
          <w:b/>
        </w:rPr>
        <w:t>two early dorsoventral patterning genes with distinct patterns.</w:t>
      </w:r>
      <w:r w:rsidR="00BA3CC7">
        <w:t xml:space="preserve"> </w:t>
      </w:r>
      <w:r w:rsidR="00BA3CC7">
        <w:rPr>
          <w:b/>
        </w:rPr>
        <w:t>(A)</w:t>
      </w:r>
      <w:r w:rsidR="00BA3CC7">
        <w:t xml:space="preserve"> The region 1.1 to 1.4 kb upstream of </w:t>
      </w:r>
      <w:proofErr w:type="spellStart"/>
      <w:r w:rsidR="00BA3CC7">
        <w:rPr>
          <w:i/>
        </w:rPr>
        <w:t>zen</w:t>
      </w:r>
      <w:proofErr w:type="spellEnd"/>
      <w:r w:rsidR="00BA3CC7">
        <w:t xml:space="preserve"> is known as the </w:t>
      </w:r>
      <w:proofErr w:type="spellStart"/>
      <w:r w:rsidR="00BA3CC7">
        <w:rPr>
          <w:i/>
        </w:rPr>
        <w:t>zen</w:t>
      </w:r>
      <w:proofErr w:type="spellEnd"/>
      <w:r w:rsidR="00BA3CC7">
        <w:t xml:space="preserve"> ventral repression region (VRR) and contains four Dorsal sites that function, cooperatively with </w:t>
      </w:r>
      <w:proofErr w:type="spellStart"/>
      <w:r w:rsidR="00BA3CC7">
        <w:t>Deadringer</w:t>
      </w:r>
      <w:proofErr w:type="spellEnd"/>
      <w:r w:rsidR="00BA3CC7">
        <w:t xml:space="preserve">/Retained and Cut, to recruit </w:t>
      </w:r>
      <w:proofErr w:type="spellStart"/>
      <w:r w:rsidR="00BA3CC7">
        <w:t>Gro</w:t>
      </w:r>
      <w:proofErr w:type="spellEnd"/>
      <w:r w:rsidR="00BA3CC7">
        <w:t xml:space="preserve"> to repress </w:t>
      </w:r>
      <w:proofErr w:type="spellStart"/>
      <w:r w:rsidR="00BA3CC7">
        <w:rPr>
          <w:i/>
        </w:rPr>
        <w:t>zen</w:t>
      </w:r>
      <w:proofErr w:type="spellEnd"/>
      <w:r w:rsidR="00BA3CC7">
        <w:t xml:space="preserve"> ventrally in the early embryo {Valentine, 1998 #3036}. Groucho binds within the VRR during the 1.5 - 4 </w:t>
      </w:r>
      <w:proofErr w:type="spellStart"/>
      <w:r w:rsidR="00BA3CC7">
        <w:t>hr</w:t>
      </w:r>
      <w:proofErr w:type="spellEnd"/>
      <w:r w:rsidR="00BA3CC7">
        <w:t xml:space="preserve"> timepoint, consistent with Groucho-mediated repression at this stage. However, the majority of binding is outside of the VRR, both immediately upstream of the VRR and downstream. The downstream region overlaps the transcriptional start site of </w:t>
      </w:r>
      <w:proofErr w:type="spellStart"/>
      <w:r w:rsidR="00BA3CC7">
        <w:rPr>
          <w:i/>
        </w:rPr>
        <w:t>zen</w:t>
      </w:r>
      <w:proofErr w:type="spellEnd"/>
      <w:r w:rsidR="00BA3CC7">
        <w:t xml:space="preserve"> and continues 700 </w:t>
      </w:r>
      <w:proofErr w:type="spellStart"/>
      <w:r w:rsidR="00BA3CC7">
        <w:t>bp</w:t>
      </w:r>
      <w:proofErr w:type="spellEnd"/>
      <w:r w:rsidR="00BA3CC7">
        <w:t xml:space="preserve"> upstream. Groucho binding shifts during the next timepoint, and is lost entirely by the third timepoint analyzed. </w:t>
      </w:r>
      <w:r w:rsidR="00BA3CC7">
        <w:rPr>
          <w:b/>
        </w:rPr>
        <w:t>(B)</w:t>
      </w:r>
      <w:r w:rsidR="00BA3CC7">
        <w:t xml:space="preserve"> Groucho binds downstream and inside intronic regions of </w:t>
      </w:r>
      <w:proofErr w:type="spellStart"/>
      <w:r w:rsidR="00BA3CC7">
        <w:rPr>
          <w:i/>
        </w:rPr>
        <w:t>dpp</w:t>
      </w:r>
      <w:proofErr w:type="spellEnd"/>
      <w:r w:rsidR="00BA3CC7">
        <w:t xml:space="preserve">, which </w:t>
      </w:r>
      <w:proofErr w:type="spellStart"/>
      <w:r w:rsidR="00BA3CC7">
        <w:t>similarily</w:t>
      </w:r>
      <w:proofErr w:type="spellEnd"/>
      <w:r w:rsidR="00BA3CC7">
        <w:t xml:space="preserve"> to </w:t>
      </w:r>
      <w:proofErr w:type="spellStart"/>
      <w:r w:rsidR="00BA3CC7">
        <w:rPr>
          <w:i/>
        </w:rPr>
        <w:t>zen</w:t>
      </w:r>
      <w:proofErr w:type="spellEnd"/>
      <w:r w:rsidR="00BA3CC7">
        <w:t xml:space="preserve"> is </w:t>
      </w:r>
      <w:proofErr w:type="spellStart"/>
      <w:r w:rsidR="00BA3CC7">
        <w:t>represssed</w:t>
      </w:r>
      <w:proofErr w:type="spellEnd"/>
      <w:r w:rsidR="00BA3CC7">
        <w:t xml:space="preserve"> ventrally by Groucho and Dorsal activity {</w:t>
      </w:r>
      <w:proofErr w:type="spellStart"/>
      <w:r w:rsidR="00BA3CC7">
        <w:t>Dubnicoff</w:t>
      </w:r>
      <w:proofErr w:type="spellEnd"/>
      <w:r w:rsidR="00BA3CC7">
        <w:t xml:space="preserve">, 1997 #2366} in the early (0 - 2 </w:t>
      </w:r>
      <w:proofErr w:type="spellStart"/>
      <w:r w:rsidR="00BA3CC7">
        <w:t>hr</w:t>
      </w:r>
      <w:proofErr w:type="spellEnd"/>
      <w:r w:rsidR="00BA3CC7">
        <w:t xml:space="preserve">) embryo. At later developmental stages, </w:t>
      </w:r>
      <w:proofErr w:type="spellStart"/>
      <w:r w:rsidR="00BA3CC7">
        <w:rPr>
          <w:i/>
        </w:rPr>
        <w:t>dpp</w:t>
      </w:r>
      <w:proofErr w:type="spellEnd"/>
      <w:r w:rsidR="00BA3CC7">
        <w:t xml:space="preserve"> repression is mediated through a 3' cis-regulatory region containing multiple pangolin/TCF and </w:t>
      </w:r>
      <w:proofErr w:type="spellStart"/>
      <w:r w:rsidR="00BA3CC7">
        <w:t>brinker</w:t>
      </w:r>
      <w:proofErr w:type="spellEnd"/>
      <w:r w:rsidR="00BA3CC7">
        <w:t xml:space="preserve"> binding sites.</w:t>
      </w:r>
    </w:p>
    <w:p w14:paraId="6B1A4134" w14:textId="6E10A86B" w:rsidR="00BA3CC7" w:rsidRDefault="00DE3BBE" w:rsidP="00DE3BBE">
      <w:pPr>
        <w:pStyle w:val="BodyText"/>
        <w:spacing w:line="480" w:lineRule="auto"/>
        <w:outlineLvl w:val="0"/>
      </w:pPr>
      <w:r>
        <w:br w:type="page"/>
      </w:r>
      <w:r w:rsidR="0063434F">
        <w:lastRenderedPageBreak/>
        <w:t>Fig. 2-4</w:t>
      </w:r>
      <w:r w:rsidR="0063434F">
        <w:rPr>
          <w:noProof/>
        </w:rPr>
        <w:drawing>
          <wp:inline distT="0" distB="0" distL="0" distR="0" wp14:anchorId="2B83024A" wp14:editId="2ACDB352">
            <wp:extent cx="5935345" cy="7680960"/>
            <wp:effectExtent l="0" t="0" r="0" b="0"/>
            <wp:docPr id="6" name="Picture 6"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2_groucho.figures.split.4.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7E8633D" w14:textId="38C8DD3A" w:rsidR="00FB3A61" w:rsidRDefault="0063434F" w:rsidP="00FB3A61">
      <w:pPr>
        <w:pStyle w:val="BodyText"/>
        <w:spacing w:line="480" w:lineRule="auto"/>
      </w:pPr>
      <w:r>
        <w:rPr>
          <w:b/>
        </w:rPr>
        <w:lastRenderedPageBreak/>
        <w:t>Figure 2-5</w:t>
      </w:r>
      <w:r w:rsidR="00FB3A61">
        <w:rPr>
          <w:b/>
        </w:rPr>
        <w:t>. Groucho is recruited to Dorsal-activated genes in early embryos.</w:t>
      </w:r>
      <w:r w:rsidR="00FB3A61">
        <w:t xml:space="preserve"> Rhomboid (rho), Single-minded (</w:t>
      </w:r>
      <w:proofErr w:type="spellStart"/>
      <w:r w:rsidR="00FB3A61">
        <w:t>sim</w:t>
      </w:r>
      <w:proofErr w:type="spellEnd"/>
      <w:r w:rsidR="00FB3A61">
        <w:t>), and Short gastrulation (</w:t>
      </w:r>
      <w:proofErr w:type="spellStart"/>
      <w:r w:rsidR="00FB3A61">
        <w:t>sog</w:t>
      </w:r>
      <w:proofErr w:type="spellEnd"/>
      <w:r w:rsidR="00FB3A61">
        <w:t xml:space="preserve">) are activated through Dorsal activity in </w:t>
      </w:r>
      <w:proofErr w:type="spellStart"/>
      <w:r w:rsidR="00FB3A61">
        <w:t>ventrolateral</w:t>
      </w:r>
      <w:proofErr w:type="spellEnd"/>
      <w:r w:rsidR="00FB3A61">
        <w:t xml:space="preserve"> regions of the early embryo (1.5 - 2 hours post fertilization). Loss of </w:t>
      </w:r>
      <w:proofErr w:type="spellStart"/>
      <w:r w:rsidR="00FB3A61">
        <w:t>Gro</w:t>
      </w:r>
      <w:proofErr w:type="spellEnd"/>
      <w:r w:rsidR="00FB3A61">
        <w:t xml:space="preserve"> activity results in decreased expression of these genes, but does not change their expression patterns along the dorsoventral axis, and so Groucho is hypothesized to not play a role in their Dorsal-mediated activation {</w:t>
      </w:r>
      <w:proofErr w:type="spellStart"/>
      <w:r w:rsidR="00FB3A61">
        <w:t>Dubnicoff</w:t>
      </w:r>
      <w:proofErr w:type="spellEnd"/>
      <w:r w:rsidR="00FB3A61">
        <w:t xml:space="preserve">, 1997 #2366}. </w:t>
      </w:r>
      <w:r w:rsidR="00FB3A61">
        <w:rPr>
          <w:b/>
        </w:rPr>
        <w:t>(A)</w:t>
      </w:r>
      <w:r w:rsidR="00FB3A61">
        <w:t xml:space="preserve"> However, Groucho is recruited both upstream of </w:t>
      </w:r>
      <w:r w:rsidR="00FB3A61">
        <w:rPr>
          <w:i/>
        </w:rPr>
        <w:t>rho</w:t>
      </w:r>
      <w:r w:rsidR="00FB3A61">
        <w:t xml:space="preserve"> within known two known CRMs at early timepoints and overlapping its TSS, suggesting a previously unidentified role of </w:t>
      </w:r>
      <w:proofErr w:type="spellStart"/>
      <w:r w:rsidR="00FB3A61">
        <w:t>Gro</w:t>
      </w:r>
      <w:proofErr w:type="spellEnd"/>
      <w:r w:rsidR="00FB3A61">
        <w:t xml:space="preserve"> in regulating </w:t>
      </w:r>
      <w:r w:rsidR="00FB3A61">
        <w:rPr>
          <w:i/>
        </w:rPr>
        <w:t>rho</w:t>
      </w:r>
      <w:r w:rsidR="00FB3A61">
        <w:t xml:space="preserve"> expression. </w:t>
      </w:r>
      <w:r w:rsidR="00FB3A61">
        <w:rPr>
          <w:b/>
        </w:rPr>
        <w:t>(B)</w:t>
      </w:r>
      <w:r w:rsidR="00FB3A61">
        <w:t xml:space="preserve"> and </w:t>
      </w:r>
      <w:r w:rsidR="00FB3A61">
        <w:rPr>
          <w:b/>
        </w:rPr>
        <w:t>(C)</w:t>
      </w:r>
      <w:r w:rsidR="00FB3A61">
        <w:t xml:space="preserve"> Additionally, </w:t>
      </w:r>
      <w:proofErr w:type="spellStart"/>
      <w:r w:rsidR="00FB3A61">
        <w:t>Gro</w:t>
      </w:r>
      <w:proofErr w:type="spellEnd"/>
      <w:r w:rsidR="00FB3A61">
        <w:t xml:space="preserve"> binds within the intronic regions of </w:t>
      </w:r>
      <w:proofErr w:type="spellStart"/>
      <w:r w:rsidR="00FB3A61">
        <w:rPr>
          <w:i/>
        </w:rPr>
        <w:t>sim</w:t>
      </w:r>
      <w:proofErr w:type="spellEnd"/>
      <w:r w:rsidR="00FB3A61">
        <w:t xml:space="preserve"> and </w:t>
      </w:r>
      <w:proofErr w:type="spellStart"/>
      <w:r w:rsidR="00FB3A61">
        <w:rPr>
          <w:i/>
        </w:rPr>
        <w:t>sog</w:t>
      </w:r>
      <w:proofErr w:type="spellEnd"/>
      <w:r w:rsidR="00FB3A61">
        <w:t xml:space="preserve"> at all timepoints.</w:t>
      </w:r>
    </w:p>
    <w:p w14:paraId="258C43B5" w14:textId="548F0F00" w:rsidR="00BA3CC7" w:rsidRDefault="00DE3BBE" w:rsidP="00DE3BBE">
      <w:pPr>
        <w:pStyle w:val="BodyText"/>
        <w:spacing w:line="480" w:lineRule="auto"/>
        <w:outlineLvl w:val="0"/>
      </w:pPr>
      <w:r>
        <w:br w:type="page"/>
      </w:r>
      <w:r w:rsidR="0063434F">
        <w:lastRenderedPageBreak/>
        <w:t>Fig. 2-5</w:t>
      </w:r>
      <w:r w:rsidR="0063434F">
        <w:rPr>
          <w:noProof/>
        </w:rPr>
        <w:drawing>
          <wp:inline distT="0" distB="0" distL="0" distR="0" wp14:anchorId="456346B9" wp14:editId="6C69FC29">
            <wp:extent cx="5935345" cy="7680960"/>
            <wp:effectExtent l="0" t="0" r="0" b="0"/>
            <wp:docPr id="7" name="Picture 7"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2_groucho.figures.split.5.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69A234B3" w14:textId="049B1DD7" w:rsidR="0063434F" w:rsidRDefault="0063434F" w:rsidP="00DE3FE3">
      <w:pPr>
        <w:spacing w:line="480" w:lineRule="auto"/>
        <w:rPr>
          <w:b/>
        </w:rPr>
      </w:pPr>
      <w:r>
        <w:rPr>
          <w:b/>
        </w:rPr>
        <w:lastRenderedPageBreak/>
        <w:t>Figure 2-6.  Groucho associates with a subset of Dorsal-activated genes in the presumptive mesoderm.</w:t>
      </w:r>
      <w:r w:rsidR="00DE3FE3">
        <w:rPr>
          <w:b/>
        </w:rPr>
        <w:t xml:space="preserve"> (A) </w:t>
      </w:r>
      <w:r w:rsidR="00DE3FE3">
        <w:t xml:space="preserve">Two cis-regulatory regions have been identified upstream of </w:t>
      </w:r>
      <w:r w:rsidR="00DE3FE3">
        <w:rPr>
          <w:i/>
        </w:rPr>
        <w:t>snail</w:t>
      </w:r>
      <w:r w:rsidR="00DE3FE3">
        <w:t xml:space="preserve">, either of which is sufficient for Dorsal-mediated activation of the gene in ventral regions of the early (2 – 3 </w:t>
      </w:r>
      <w:proofErr w:type="spellStart"/>
      <w:r w:rsidR="00DE3FE3">
        <w:t>hr</w:t>
      </w:r>
      <w:proofErr w:type="spellEnd"/>
      <w:r w:rsidR="00DE3FE3">
        <w:t xml:space="preserve">) embryo, leading to the hypothesis that the shadow enhancer is involved in fine-tuning </w:t>
      </w:r>
      <w:r w:rsidR="00DE3FE3">
        <w:rPr>
          <w:i/>
        </w:rPr>
        <w:t xml:space="preserve">snail </w:t>
      </w:r>
      <w:r w:rsidR="00DE3FE3">
        <w:t>expression, or potentially making expression more robust to stochastic fluctuations in transcription factor availability. However, Groucho recruitment pattern</w:t>
      </w:r>
      <w:r w:rsidR="009B2AFA">
        <w:t>s</w:t>
      </w:r>
      <w:r w:rsidR="00DE3FE3">
        <w:t xml:space="preserve"> are asymmetric over time between these two regions, indicating potentially divergent roles in control of </w:t>
      </w:r>
      <w:r w:rsidR="00DE3FE3">
        <w:rPr>
          <w:i/>
        </w:rPr>
        <w:t xml:space="preserve">snail </w:t>
      </w:r>
      <w:r w:rsidR="00DE3FE3">
        <w:t xml:space="preserve">expression later in development. </w:t>
      </w:r>
      <w:r w:rsidR="00DE3FE3">
        <w:rPr>
          <w:b/>
        </w:rPr>
        <w:t>(B)</w:t>
      </w:r>
      <w:r w:rsidR="00DE3FE3">
        <w:t xml:space="preserve"> In contrast, recruitment of Groucho to the </w:t>
      </w:r>
      <w:r w:rsidR="00DE3FE3">
        <w:rPr>
          <w:i/>
        </w:rPr>
        <w:t xml:space="preserve">twist </w:t>
      </w:r>
      <w:r w:rsidR="00DE3FE3">
        <w:t xml:space="preserve">locus is relatively weak. Dorsal binds within the ventral activation region (VAR) directly upstream of </w:t>
      </w:r>
      <w:r w:rsidR="00DE3FE3" w:rsidRPr="00DE3FE3">
        <w:rPr>
          <w:i/>
        </w:rPr>
        <w:t>twist</w:t>
      </w:r>
      <w:r w:rsidR="00DE3FE3">
        <w:rPr>
          <w:i/>
        </w:rPr>
        <w:t xml:space="preserve">, </w:t>
      </w:r>
      <w:r w:rsidR="00DE3FE3">
        <w:t>where it serves to activate gene expression via the cooperation of the co</w:t>
      </w:r>
      <w:r w:rsidR="00B47BD7">
        <w:t>-</w:t>
      </w:r>
      <w:r w:rsidR="00DE3FE3">
        <w:t xml:space="preserve">activator </w:t>
      </w:r>
      <w:proofErr w:type="spellStart"/>
      <w:r w:rsidR="00DE3FE3">
        <w:t>dCBP</w:t>
      </w:r>
      <w:proofErr w:type="spellEnd"/>
      <w:r w:rsidR="00DE3FE3">
        <w:t xml:space="preserve">. A small yet significant </w:t>
      </w:r>
      <w:proofErr w:type="spellStart"/>
      <w:r w:rsidR="00DE3FE3">
        <w:t>Gro</w:t>
      </w:r>
      <w:proofErr w:type="spellEnd"/>
      <w:r w:rsidR="00DE3FE3">
        <w:t xml:space="preserve"> peak is present within this region during the first time window, but disappears by later stages. </w:t>
      </w:r>
      <w:r w:rsidR="00DE3FE3">
        <w:rPr>
          <w:i/>
        </w:rPr>
        <w:t xml:space="preserve"> </w:t>
      </w:r>
      <w:r w:rsidR="00DE3FE3" w:rsidRPr="00DE3FE3">
        <w:t>While</w:t>
      </w:r>
      <w:r w:rsidR="00DE3FE3">
        <w:t xml:space="preserve"> Groucho may be involved in repressing </w:t>
      </w:r>
      <w:r w:rsidR="00DE3FE3">
        <w:rPr>
          <w:i/>
        </w:rPr>
        <w:t>snail</w:t>
      </w:r>
      <w:r w:rsidR="00DE3FE3">
        <w:t xml:space="preserve">, in dorsal and dorsolateral regions of the embryo, it appears </w:t>
      </w:r>
      <w:r w:rsidR="00DE3FE3">
        <w:rPr>
          <w:i/>
        </w:rPr>
        <w:t xml:space="preserve">twist </w:t>
      </w:r>
      <w:r w:rsidR="00DE3FE3">
        <w:t>repression is initiated or maintained by another, unknown, mechanism.</w:t>
      </w:r>
      <w:r>
        <w:rPr>
          <w:b/>
        </w:rPr>
        <w:br w:type="page"/>
      </w:r>
    </w:p>
    <w:p w14:paraId="5DC0CE10" w14:textId="3FEF25EF" w:rsidR="0063434F" w:rsidRDefault="00F30AC0">
      <w:pPr>
        <w:rPr>
          <w:b/>
        </w:rPr>
      </w:pPr>
      <w:r w:rsidRPr="00F30AC0">
        <w:lastRenderedPageBreak/>
        <w:t>Fig. 2-6</w:t>
      </w:r>
      <w:r w:rsidR="0063434F">
        <w:rPr>
          <w:b/>
          <w:noProof/>
        </w:rPr>
        <w:drawing>
          <wp:inline distT="0" distB="0" distL="0" distR="0" wp14:anchorId="5EC02D8A" wp14:editId="5CA6DA8C">
            <wp:extent cx="5935345" cy="7680960"/>
            <wp:effectExtent l="0" t="0" r="0" b="0"/>
            <wp:docPr id="23" name="Picture 23"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2_groucho.figures.split.6.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rsidR="0063434F">
        <w:rPr>
          <w:b/>
        </w:rPr>
        <w:br w:type="page"/>
      </w:r>
    </w:p>
    <w:p w14:paraId="39A3BA94" w14:textId="08CB7EC5" w:rsidR="00060C27" w:rsidRPr="005349C8" w:rsidRDefault="00E54A2F" w:rsidP="00510B86">
      <w:pPr>
        <w:pStyle w:val="BodyText"/>
        <w:spacing w:line="480" w:lineRule="auto"/>
      </w:pPr>
      <w:r>
        <w:rPr>
          <w:b/>
        </w:rPr>
        <w:lastRenderedPageBreak/>
        <w:t xml:space="preserve">Figure </w:t>
      </w:r>
      <w:r w:rsidR="00F27AAC">
        <w:rPr>
          <w:b/>
        </w:rPr>
        <w:t>2-7</w:t>
      </w:r>
      <w:r>
        <w:rPr>
          <w:b/>
        </w:rPr>
        <w:t xml:space="preserve">. </w:t>
      </w:r>
      <w:r w:rsidR="0048501F">
        <w:rPr>
          <w:b/>
        </w:rPr>
        <w:t xml:space="preserve">Most Groucho bound genes are associated with two or more distinct </w:t>
      </w:r>
      <w:proofErr w:type="spellStart"/>
      <w:r w:rsidR="0048501F">
        <w:rPr>
          <w:b/>
        </w:rPr>
        <w:t>Gro</w:t>
      </w:r>
      <w:proofErr w:type="spellEnd"/>
      <w:r w:rsidR="0048501F">
        <w:rPr>
          <w:b/>
        </w:rPr>
        <w:t xml:space="preserve"> peaks</w:t>
      </w:r>
      <w:r>
        <w:rPr>
          <w:b/>
        </w:rPr>
        <w:t>.</w:t>
      </w:r>
      <w:r w:rsidR="0048501F">
        <w:t xml:space="preserve"> </w:t>
      </w:r>
      <w:r w:rsidR="00702B57">
        <w:rPr>
          <w:b/>
        </w:rPr>
        <w:t>(A)</w:t>
      </w:r>
      <w:r w:rsidR="005349C8">
        <w:rPr>
          <w:b/>
        </w:rPr>
        <w:t xml:space="preserve"> </w:t>
      </w:r>
      <w:r w:rsidR="005349C8">
        <w:t xml:space="preserve">Overlap of Groucho-associated genes </w:t>
      </w:r>
      <w:proofErr w:type="spellStart"/>
      <w:r w:rsidR="005349C8">
        <w:t>revals</w:t>
      </w:r>
      <w:proofErr w:type="spellEnd"/>
      <w:r w:rsidR="005349C8">
        <w:t xml:space="preserve"> Groucho binds adjacent to or overlapping hundreds of genes at each timepoint, with a significant number (457) being bound throughout the developmental stages assayed. </w:t>
      </w:r>
      <w:r w:rsidR="005349C8">
        <w:rPr>
          <w:b/>
        </w:rPr>
        <w:t xml:space="preserve">(B) </w:t>
      </w:r>
      <w:r w:rsidR="005349C8">
        <w:t xml:space="preserve">Over half of all Groucho bound genes exhibit two or more distinct Groucho peaks. These situations represent Groucho being recruited to multiple sequence-specific transcription factors or topological rearrangements which bring </w:t>
      </w:r>
      <w:proofErr w:type="spellStart"/>
      <w:r w:rsidR="005349C8">
        <w:t>Gro</w:t>
      </w:r>
      <w:proofErr w:type="spellEnd"/>
      <w:r w:rsidR="005349C8">
        <w:t xml:space="preserve"> in contact with multiple genomic loci.</w:t>
      </w:r>
    </w:p>
    <w:p w14:paraId="59399ABA" w14:textId="2CA464E6" w:rsidR="00060C27" w:rsidRDefault="00DE3BBE" w:rsidP="00DE3BBE">
      <w:pPr>
        <w:pStyle w:val="BodyText"/>
        <w:spacing w:line="480" w:lineRule="auto"/>
        <w:outlineLvl w:val="0"/>
      </w:pPr>
      <w:r>
        <w:br w:type="page"/>
      </w:r>
      <w:r w:rsidR="00F27AAC">
        <w:lastRenderedPageBreak/>
        <w:t>Fig. 2-7</w:t>
      </w:r>
      <w:r w:rsidR="00F27AAC">
        <w:rPr>
          <w:noProof/>
        </w:rPr>
        <w:drawing>
          <wp:inline distT="0" distB="0" distL="0" distR="0" wp14:anchorId="04B86E5D" wp14:editId="5E1A77FA">
            <wp:extent cx="5935345" cy="7680960"/>
            <wp:effectExtent l="0" t="0" r="0" b="0"/>
            <wp:docPr id="27" name="Picture 27" descr="ch2_groucho.figures.split.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2_groucho.figures.split.7.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74229413" w14:textId="02ACE4A2" w:rsidR="00FB3A61" w:rsidRDefault="00F27AAC" w:rsidP="00FB3A61">
      <w:pPr>
        <w:pStyle w:val="BodyText"/>
        <w:spacing w:line="480" w:lineRule="auto"/>
      </w:pPr>
      <w:r>
        <w:rPr>
          <w:b/>
        </w:rPr>
        <w:lastRenderedPageBreak/>
        <w:t>Figure 2-8</w:t>
      </w:r>
      <w:r w:rsidR="00FB3A61">
        <w:rPr>
          <w:b/>
        </w:rPr>
        <w:t xml:space="preserve">. Average Groucho peak widths suggest spreading is </w:t>
      </w:r>
      <w:proofErr w:type="gramStart"/>
      <w:r w:rsidR="00FB3A61">
        <w:rPr>
          <w:b/>
        </w:rPr>
        <w:t>an</w:t>
      </w:r>
      <w:proofErr w:type="gramEnd"/>
      <w:r w:rsidR="00FB3A61">
        <w:rPr>
          <w:b/>
        </w:rPr>
        <w:t xml:space="preserve"> limited phenomenon.</w:t>
      </w:r>
      <w:r w:rsidR="00FB3A61">
        <w:t xml:space="preserve"> Groucho binding regions have a median width of between 500 and 700 </w:t>
      </w:r>
      <w:proofErr w:type="spellStart"/>
      <w:r w:rsidR="00FB3A61">
        <w:t>bp.</w:t>
      </w:r>
      <w:proofErr w:type="spellEnd"/>
      <w:r w:rsidR="00FB3A61">
        <w:t xml:space="preserve"> This binding pattern is more consistent with a transcription factor localizing to a small area of chromatin than with the spreading model that has been theorized to explain the association of Groucho with chromatin. However, at all three timepoints, there are a significant number of outlier Groucho peaks exhibiting wider binding.</w:t>
      </w:r>
    </w:p>
    <w:p w14:paraId="6D97A558" w14:textId="7979F7DC" w:rsidR="00FB3A61" w:rsidRDefault="00DE3BBE" w:rsidP="00FB3A61">
      <w:pPr>
        <w:pStyle w:val="BodyText"/>
        <w:spacing w:line="480" w:lineRule="auto"/>
      </w:pPr>
      <w:r>
        <w:br w:type="page"/>
      </w:r>
      <w:r w:rsidR="00F27AAC">
        <w:lastRenderedPageBreak/>
        <w:t>Fig. 2-8</w:t>
      </w:r>
      <w:r w:rsidR="00F27AAC">
        <w:rPr>
          <w:noProof/>
        </w:rPr>
        <w:drawing>
          <wp:inline distT="0" distB="0" distL="0" distR="0" wp14:anchorId="0A80E0FB" wp14:editId="5B9ECBC8">
            <wp:extent cx="5935345" cy="7680960"/>
            <wp:effectExtent l="0" t="0" r="0" b="0"/>
            <wp:docPr id="28" name="Picture 28"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8.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0F1001D2" w14:textId="77777777" w:rsidR="00FB3A61" w:rsidRDefault="00FB3A61" w:rsidP="00510B86">
      <w:pPr>
        <w:pStyle w:val="BodyText"/>
        <w:spacing w:line="480" w:lineRule="auto"/>
      </w:pPr>
    </w:p>
    <w:p w14:paraId="11F1BF0B" w14:textId="5A5BFCB9" w:rsidR="00060C27" w:rsidRDefault="00F27AAC" w:rsidP="00510B86">
      <w:pPr>
        <w:pStyle w:val="BodyText"/>
        <w:spacing w:line="480" w:lineRule="auto"/>
      </w:pPr>
      <w:r>
        <w:rPr>
          <w:b/>
        </w:rPr>
        <w:t>Figure 2-9</w:t>
      </w:r>
      <w:r w:rsidR="00E54A2F">
        <w:rPr>
          <w:b/>
        </w:rPr>
        <w:t>. Groucho is preferentially recruited to gene bodies at all timepoints.</w:t>
      </w:r>
      <w:r w:rsidR="00E54A2F">
        <w:t xml:space="preserve"> </w:t>
      </w:r>
      <w:r w:rsidR="0048501F" w:rsidRPr="00DB1950">
        <w:rPr>
          <w:b/>
        </w:rPr>
        <w:t>(A)</w:t>
      </w:r>
      <w:r w:rsidR="0048501F">
        <w:t xml:space="preserve"> Groucho peaks are enriched for 5’ UTRs, Introns, and promoter regions </w:t>
      </w:r>
      <w:proofErr w:type="gramStart"/>
      <w:r w:rsidR="0048501F">
        <w:t>( 0</w:t>
      </w:r>
      <w:proofErr w:type="gramEnd"/>
      <w:r w:rsidR="0048501F">
        <w:t xml:space="preserve"> – 500 </w:t>
      </w:r>
      <w:proofErr w:type="spellStart"/>
      <w:r w:rsidR="0048501F">
        <w:t>bp</w:t>
      </w:r>
      <w:proofErr w:type="spellEnd"/>
      <w:r w:rsidR="0048501F">
        <w:t xml:space="preserve"> upstream), and are depleted in </w:t>
      </w:r>
      <w:r w:rsidR="0048501F" w:rsidRPr="0048501F">
        <w:rPr>
          <w:b/>
        </w:rPr>
        <w:t>(B)</w:t>
      </w:r>
      <w:r w:rsidR="0048501F">
        <w:t xml:space="preserve"> </w:t>
      </w:r>
      <w:r w:rsidR="00E54A2F">
        <w:t>Mapping the location of Groucho binding peaks versus each peak's nearest feature reveals that Groucho preferentially binds within gene bodies, with over half of all Groucho binding at the middle and late timepoints occurring within gene bodies. Groucho binding outside of genes is approximately evenly split between binding upstream and downstream of its nearest feature.</w:t>
      </w:r>
    </w:p>
    <w:p w14:paraId="248806AC" w14:textId="15FB2425" w:rsidR="00060C27" w:rsidRDefault="00DE3BBE" w:rsidP="00DE3BBE">
      <w:pPr>
        <w:pStyle w:val="BodyText"/>
        <w:spacing w:line="480" w:lineRule="auto"/>
        <w:outlineLvl w:val="0"/>
      </w:pPr>
      <w:r>
        <w:br w:type="page"/>
      </w:r>
      <w:r w:rsidR="00F27AAC">
        <w:lastRenderedPageBreak/>
        <w:t>Fig. 2-9</w:t>
      </w:r>
      <w:r w:rsidR="00F27AAC">
        <w:rPr>
          <w:noProof/>
        </w:rPr>
        <w:drawing>
          <wp:inline distT="0" distB="0" distL="0" distR="0" wp14:anchorId="610C8BF1" wp14:editId="404C4439">
            <wp:extent cx="5935345" cy="7680960"/>
            <wp:effectExtent l="0" t="0" r="0" b="0"/>
            <wp:docPr id="29" name="Picture 29" descr="ch2_groucho.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2_groucho.figures.split.9.pd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rsidR="00F27AAC">
        <w:t xml:space="preserve"> </w:t>
      </w:r>
      <w:r>
        <w:br w:type="page"/>
      </w:r>
    </w:p>
    <w:p w14:paraId="1174B1C8" w14:textId="2D6F4AC5" w:rsidR="00060C27" w:rsidRDefault="00F27AAC" w:rsidP="00510B86">
      <w:pPr>
        <w:pStyle w:val="BodyText"/>
        <w:spacing w:line="480" w:lineRule="auto"/>
      </w:pPr>
      <w:r>
        <w:rPr>
          <w:b/>
        </w:rPr>
        <w:lastRenderedPageBreak/>
        <w:t>Figure 2-10</w:t>
      </w:r>
      <w:r w:rsidR="00E54A2F">
        <w:rPr>
          <w:b/>
        </w:rPr>
        <w:t>. The majority of Groucho binding within gene bodies is within introns.</w:t>
      </w:r>
      <w:r w:rsidR="00E54A2F">
        <w:t xml:space="preserve"> </w:t>
      </w:r>
      <w:r w:rsidR="00E54A2F">
        <w:rPr>
          <w:b/>
        </w:rPr>
        <w:t>(A)</w:t>
      </w:r>
      <w:r w:rsidR="00E54A2F">
        <w:t xml:space="preserve"> The majority of Groucho binding within gene bodies is localized to introns. Binding within exons is depleted in comparison with reads arising from input DNA. Binding is also enriched in 5' and 3' UTR sequences. </w:t>
      </w:r>
      <w:r w:rsidR="00E54A2F">
        <w:rPr>
          <w:b/>
        </w:rPr>
        <w:t>(B)</w:t>
      </w:r>
      <w:r w:rsidR="00E54A2F">
        <w:t xml:space="preserve"> The first intron is particularly enriched for Groucho binding. While initial introns account for 18% of protein-coding gene length in Drosophila, they account for 30% of Groucho binding within gene bodies. Later introns account for 45% of gene sequence and account for 52% of Groucho binding.</w:t>
      </w:r>
    </w:p>
    <w:p w14:paraId="44D5001A" w14:textId="5002CEA7" w:rsidR="00060C27" w:rsidRDefault="00DE3BBE" w:rsidP="00DE3BBE">
      <w:pPr>
        <w:pStyle w:val="BodyText"/>
        <w:spacing w:line="480" w:lineRule="auto"/>
        <w:outlineLvl w:val="0"/>
      </w:pPr>
      <w:r>
        <w:br w:type="page"/>
      </w:r>
      <w:r w:rsidR="00F27AAC">
        <w:lastRenderedPageBreak/>
        <w:t>Fig. 2-10</w:t>
      </w:r>
      <w:r w:rsidR="00F27AAC">
        <w:rPr>
          <w:noProof/>
        </w:rPr>
        <w:drawing>
          <wp:inline distT="0" distB="0" distL="0" distR="0" wp14:anchorId="163D29E1" wp14:editId="2060BF1C">
            <wp:extent cx="5935345" cy="7680960"/>
            <wp:effectExtent l="0" t="0" r="0" b="0"/>
            <wp:docPr id="31" name="Picture 31" descr="ch2_groucho.figures.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2_groucho.figures.split.10.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23E01223" w14:textId="5489CCAA" w:rsidR="00DB1950" w:rsidRPr="006B77BB" w:rsidRDefault="00F27AAC" w:rsidP="00510B86">
      <w:pPr>
        <w:pStyle w:val="BodyText"/>
        <w:spacing w:line="480" w:lineRule="auto"/>
      </w:pPr>
      <w:r>
        <w:rPr>
          <w:b/>
        </w:rPr>
        <w:lastRenderedPageBreak/>
        <w:t>Figure 2-11</w:t>
      </w:r>
      <w:r w:rsidR="00FB3A61">
        <w:rPr>
          <w:b/>
        </w:rPr>
        <w:t>.</w:t>
      </w:r>
      <w:r w:rsidR="00DB1950">
        <w:rPr>
          <w:b/>
        </w:rPr>
        <w:t xml:space="preserve"> Motif analysis of Groucho peaks in </w:t>
      </w:r>
      <w:proofErr w:type="spellStart"/>
      <w:r w:rsidR="00DB1950">
        <w:rPr>
          <w:b/>
        </w:rPr>
        <w:t>intergenic</w:t>
      </w:r>
      <w:proofErr w:type="spellEnd"/>
      <w:r w:rsidR="00DB1950">
        <w:rPr>
          <w:b/>
        </w:rPr>
        <w:t xml:space="preserve"> and genic regions reveals </w:t>
      </w:r>
      <w:r w:rsidR="006B77BB">
        <w:rPr>
          <w:b/>
        </w:rPr>
        <w:t xml:space="preserve">differential enrichment of </w:t>
      </w:r>
      <w:proofErr w:type="spellStart"/>
      <w:r w:rsidR="006B77BB">
        <w:rPr>
          <w:b/>
        </w:rPr>
        <w:t>coregulators</w:t>
      </w:r>
      <w:proofErr w:type="spellEnd"/>
      <w:r w:rsidR="006B77BB">
        <w:rPr>
          <w:b/>
        </w:rPr>
        <w:t xml:space="preserve"> by developmental stage. </w:t>
      </w:r>
      <w:r w:rsidR="006B77BB">
        <w:t xml:space="preserve">Binding </w:t>
      </w:r>
      <w:proofErr w:type="spellStart"/>
      <w:r w:rsidR="006B77BB">
        <w:t>motis</w:t>
      </w:r>
      <w:proofErr w:type="spellEnd"/>
      <w:r w:rsidR="006B77BB">
        <w:t xml:space="preserve"> for several known Groucho-interacting proteins are represented, including hairy (h), </w:t>
      </w:r>
      <w:proofErr w:type="spellStart"/>
      <w:r w:rsidR="006B77BB">
        <w:t>huckebein</w:t>
      </w:r>
      <w:proofErr w:type="spellEnd"/>
      <w:r w:rsidR="006B77BB">
        <w:t xml:space="preserve"> (</w:t>
      </w:r>
      <w:proofErr w:type="spellStart"/>
      <w:r w:rsidR="006B77BB">
        <w:t>hkb</w:t>
      </w:r>
      <w:proofErr w:type="spellEnd"/>
      <w:r w:rsidR="006B77BB">
        <w:t xml:space="preserve">), sloppy-paired 1 (slp1), </w:t>
      </w:r>
      <w:proofErr w:type="spellStart"/>
      <w:r w:rsidR="006B77BB">
        <w:t>brinker</w:t>
      </w:r>
      <w:proofErr w:type="spellEnd"/>
      <w:r w:rsidR="006B77BB">
        <w:t xml:space="preserve"> (</w:t>
      </w:r>
      <w:proofErr w:type="spellStart"/>
      <w:r w:rsidR="006B77BB">
        <w:t>brk</w:t>
      </w:r>
      <w:proofErr w:type="spellEnd"/>
      <w:r w:rsidR="006B77BB">
        <w:t>), and ventral nervous system defective (</w:t>
      </w:r>
      <w:proofErr w:type="spellStart"/>
      <w:r w:rsidR="006B77BB">
        <w:t>vnd</w:t>
      </w:r>
      <w:proofErr w:type="spellEnd"/>
      <w:r w:rsidR="006B77BB">
        <w:t>). Two factors, serpent (</w:t>
      </w:r>
      <w:proofErr w:type="spellStart"/>
      <w:r w:rsidR="006B77BB">
        <w:t>srp</w:t>
      </w:r>
      <w:proofErr w:type="spellEnd"/>
      <w:r w:rsidR="006B77BB">
        <w:t xml:space="preserve">) and </w:t>
      </w:r>
      <w:proofErr w:type="spellStart"/>
      <w:r w:rsidR="006B77BB">
        <w:t>ultraspiracle</w:t>
      </w:r>
      <w:proofErr w:type="spellEnd"/>
      <w:r w:rsidR="006B77BB">
        <w:t xml:space="preserve"> (</w:t>
      </w:r>
      <w:proofErr w:type="spellStart"/>
      <w:r w:rsidR="006B77BB">
        <w:t>usp</w:t>
      </w:r>
      <w:proofErr w:type="spellEnd"/>
      <w:r w:rsidR="006B77BB">
        <w:t>), are only enriched in Groucho binding regions arising inside genes.</w:t>
      </w:r>
    </w:p>
    <w:p w14:paraId="2F7182A7" w14:textId="21520B03" w:rsidR="006B77BB" w:rsidRDefault="00DE3BBE" w:rsidP="00DE3BBE">
      <w:pPr>
        <w:pStyle w:val="BodyText"/>
        <w:spacing w:line="480" w:lineRule="auto"/>
        <w:outlineLvl w:val="0"/>
      </w:pPr>
      <w:r>
        <w:br w:type="page"/>
      </w:r>
      <w:r w:rsidR="00F27AAC">
        <w:lastRenderedPageBreak/>
        <w:t>Fig. 2-11</w:t>
      </w:r>
      <w:r w:rsidR="00F27AAC">
        <w:rPr>
          <w:noProof/>
        </w:rPr>
        <w:drawing>
          <wp:inline distT="0" distB="0" distL="0" distR="0" wp14:anchorId="35567433" wp14:editId="2A7CE53D">
            <wp:extent cx="5935345" cy="7680960"/>
            <wp:effectExtent l="0" t="0" r="0" b="0"/>
            <wp:docPr id="32" name="Picture 32" descr="ch2_groucho.figures.split.1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2_groucho.figures.split.11.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2E92A389" w14:textId="363462B0" w:rsidR="00A373F3" w:rsidRDefault="0055234E" w:rsidP="00A373F3">
      <w:pPr>
        <w:pStyle w:val="BodyText"/>
        <w:spacing w:line="480" w:lineRule="auto"/>
      </w:pPr>
      <w:r>
        <w:rPr>
          <w:b/>
        </w:rPr>
        <w:lastRenderedPageBreak/>
        <w:t>Figure 2-12</w:t>
      </w:r>
      <w:r w:rsidR="00A373F3">
        <w:rPr>
          <w:b/>
        </w:rPr>
        <w:t>. Confirmation of changes in Groucho transcript concentration across timepoints.</w:t>
      </w:r>
      <w:r w:rsidR="00A373F3">
        <w:t xml:space="preserve"> </w:t>
      </w:r>
      <w:r w:rsidR="00A373F3">
        <w:rPr>
          <w:b/>
        </w:rPr>
        <w:t>(A)</w:t>
      </w:r>
      <w:r w:rsidR="00A373F3">
        <w:t xml:space="preserve"> Analysis of Groucho transcript levels reveals initially high levels of Groucho transcript in early embryos, which steadily declines in </w:t>
      </w:r>
      <w:proofErr w:type="spellStart"/>
      <w:r w:rsidR="00A373F3">
        <w:t>Gro</w:t>
      </w:r>
      <w:proofErr w:type="spellEnd"/>
      <w:r w:rsidR="00A373F3">
        <w:t xml:space="preserve"> wild-type and overexpression embryos. </w:t>
      </w:r>
      <w:proofErr w:type="spellStart"/>
      <w:r w:rsidR="00A373F3">
        <w:t>Gro</w:t>
      </w:r>
      <w:proofErr w:type="spellEnd"/>
      <w:r w:rsidR="00A373F3">
        <w:t xml:space="preserve"> loss-of-function embryos exhibit barely detectable levels of transcript throughout all three developmental stages. </w:t>
      </w:r>
      <w:r w:rsidR="00A373F3">
        <w:rPr>
          <w:b/>
        </w:rPr>
        <w:t>(B)</w:t>
      </w:r>
      <w:r w:rsidR="00A373F3">
        <w:t xml:space="preserve"> Our </w:t>
      </w:r>
      <w:proofErr w:type="spellStart"/>
      <w:r w:rsidR="00A373F3">
        <w:t>Gro</w:t>
      </w:r>
      <w:proofErr w:type="spellEnd"/>
      <w:r w:rsidR="00A373F3">
        <w:t xml:space="preserve"> wild-type </w:t>
      </w:r>
      <w:proofErr w:type="spellStart"/>
      <w:r w:rsidR="00A373F3">
        <w:t>expresssion</w:t>
      </w:r>
      <w:proofErr w:type="spellEnd"/>
      <w:r w:rsidR="00A373F3">
        <w:t xml:space="preserve"> pattern is consistent with </w:t>
      </w:r>
      <w:proofErr w:type="spellStart"/>
      <w:r w:rsidR="00A373F3">
        <w:t>modENCODE</w:t>
      </w:r>
      <w:proofErr w:type="spellEnd"/>
      <w:r w:rsidR="00A373F3">
        <w:t xml:space="preserve"> developmental </w:t>
      </w:r>
      <w:proofErr w:type="spellStart"/>
      <w:r w:rsidR="00A373F3">
        <w:t>timecourse</w:t>
      </w:r>
      <w:proofErr w:type="spellEnd"/>
      <w:r w:rsidR="00A373F3">
        <w:t xml:space="preserve"> transcriptome data {</w:t>
      </w:r>
      <w:proofErr w:type="spellStart"/>
      <w:r w:rsidR="00A373F3">
        <w:t>Graveley</w:t>
      </w:r>
      <w:proofErr w:type="spellEnd"/>
      <w:r w:rsidR="00A373F3">
        <w:t xml:space="preserve">, 2011 #3044}, which shows a peak of Groucho transcript level during 2 to 4 </w:t>
      </w:r>
      <w:proofErr w:type="gramStart"/>
      <w:r w:rsidR="00A373F3">
        <w:t>hours</w:t>
      </w:r>
      <w:proofErr w:type="gramEnd"/>
      <w:r w:rsidR="00A373F3">
        <w:t xml:space="preserve"> post-fertilization, followed by a steady decrease through the remainder of embryonic development.</w:t>
      </w:r>
    </w:p>
    <w:p w14:paraId="4A988700" w14:textId="29DCCDF7" w:rsidR="00A373F3" w:rsidRDefault="00DE3BBE" w:rsidP="00DE3BBE">
      <w:pPr>
        <w:pStyle w:val="BodyText"/>
        <w:spacing w:line="480" w:lineRule="auto"/>
        <w:outlineLvl w:val="0"/>
      </w:pPr>
      <w:r>
        <w:br w:type="page"/>
      </w:r>
      <w:r w:rsidR="0055234E">
        <w:lastRenderedPageBreak/>
        <w:t>Fig. 2-12</w:t>
      </w:r>
      <w:r w:rsidR="0055234E">
        <w:rPr>
          <w:noProof/>
        </w:rPr>
        <w:drawing>
          <wp:inline distT="0" distB="0" distL="0" distR="0" wp14:anchorId="70F054A3" wp14:editId="5776CF42">
            <wp:extent cx="5935345" cy="7680960"/>
            <wp:effectExtent l="0" t="0" r="0" b="0"/>
            <wp:docPr id="33" name="Picture 33" descr="ch2_groucho.figures.split.1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2_groucho.figures.split.12.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CDC6269" w14:textId="37E5D0DB" w:rsidR="00A373F3" w:rsidRDefault="00F45B95" w:rsidP="00A373F3">
      <w:pPr>
        <w:pStyle w:val="BodyText"/>
        <w:spacing w:line="480" w:lineRule="auto"/>
      </w:pPr>
      <w:r>
        <w:rPr>
          <w:b/>
        </w:rPr>
        <w:lastRenderedPageBreak/>
        <w:t>Figure 2-13</w:t>
      </w:r>
      <w:r w:rsidR="00A373F3">
        <w:rPr>
          <w:b/>
        </w:rPr>
        <w:t xml:space="preserve">. Clustering of embryonic transcriptomes across </w:t>
      </w:r>
      <w:proofErr w:type="spellStart"/>
      <w:r w:rsidR="00A373F3">
        <w:rPr>
          <w:b/>
        </w:rPr>
        <w:t>Gro</w:t>
      </w:r>
      <w:proofErr w:type="spellEnd"/>
      <w:r w:rsidR="00A373F3">
        <w:rPr>
          <w:b/>
        </w:rPr>
        <w:t xml:space="preserve"> levels and timepoints and between replicates.</w:t>
      </w:r>
      <w:r w:rsidR="00A373F3">
        <w:t xml:space="preserve"> Pair-wise Spearman correlation </w:t>
      </w:r>
      <w:proofErr w:type="spellStart"/>
      <w:r w:rsidR="00A373F3">
        <w:t>coeffients</w:t>
      </w:r>
      <w:proofErr w:type="spellEnd"/>
      <w:r w:rsidR="00A373F3">
        <w:t xml:space="preserve"> were used to cluster transcriptome profiles by overall similarity. Transcriptomes tend to cluster by timepoint, then by </w:t>
      </w:r>
      <w:proofErr w:type="spellStart"/>
      <w:r w:rsidR="00A373F3">
        <w:t>Gro</w:t>
      </w:r>
      <w:proofErr w:type="spellEnd"/>
      <w:r w:rsidR="00A373F3">
        <w:t xml:space="preserve"> expression level. The notable exception </w:t>
      </w:r>
      <w:proofErr w:type="gramStart"/>
      <w:r w:rsidR="00A373F3">
        <w:t>are</w:t>
      </w:r>
      <w:proofErr w:type="gramEnd"/>
      <w:r w:rsidR="00A373F3">
        <w:t xml:space="preserve"> the later </w:t>
      </w:r>
      <w:proofErr w:type="spellStart"/>
      <w:r w:rsidR="00A373F3">
        <w:t>Gro</w:t>
      </w:r>
      <w:proofErr w:type="spellEnd"/>
      <w:r w:rsidR="00A373F3">
        <w:t xml:space="preserve"> loss-of-function samples, which cluster together (red square), independently from other 4 - 6.5 or 6.5 - 9 hour aged embryos. This is consistent with the significant departure from a viable developmental progression these embryos have taken by this point, which has resulted in significant changes in gene expression as well as potentially stalling of any further developmental change. Abbreviations: OE1 - 2x </w:t>
      </w:r>
      <w:proofErr w:type="spellStart"/>
      <w:r w:rsidR="00A373F3">
        <w:t>Gro</w:t>
      </w:r>
      <w:proofErr w:type="spellEnd"/>
      <w:r w:rsidR="00A373F3">
        <w:t xml:space="preserve"> overexpression, OE2 - 4x </w:t>
      </w:r>
      <w:proofErr w:type="spellStart"/>
      <w:r w:rsidR="00A373F3">
        <w:t>Gro</w:t>
      </w:r>
      <w:proofErr w:type="spellEnd"/>
      <w:r w:rsidR="00A373F3">
        <w:t xml:space="preserve"> overexpression, </w:t>
      </w:r>
      <w:proofErr w:type="spellStart"/>
      <w:r w:rsidR="00A373F3">
        <w:t>dGro</w:t>
      </w:r>
      <w:proofErr w:type="spellEnd"/>
      <w:r w:rsidR="00A373F3">
        <w:t xml:space="preserve"> - </w:t>
      </w:r>
      <w:proofErr w:type="spellStart"/>
      <w:r w:rsidR="00A373F3">
        <w:t>Gro</w:t>
      </w:r>
      <w:proofErr w:type="spellEnd"/>
      <w:r w:rsidR="00A373F3">
        <w:t xml:space="preserve"> maternal loss-of-function, </w:t>
      </w:r>
      <w:proofErr w:type="spellStart"/>
      <w:r w:rsidR="00A373F3">
        <w:t>dSP</w:t>
      </w:r>
      <w:proofErr w:type="spellEnd"/>
      <w:r w:rsidR="00A373F3">
        <w:t xml:space="preserve"> - </w:t>
      </w:r>
      <w:proofErr w:type="spellStart"/>
      <w:r w:rsidR="00A373F3">
        <w:t>Gro</w:t>
      </w:r>
      <w:proofErr w:type="spellEnd"/>
    </w:p>
    <w:p w14:paraId="0DB84B30" w14:textId="6644DF7F" w:rsidR="00A373F3" w:rsidRDefault="00DE3BBE" w:rsidP="00DE3BBE">
      <w:pPr>
        <w:pStyle w:val="BodyText"/>
        <w:spacing w:line="480" w:lineRule="auto"/>
        <w:outlineLvl w:val="0"/>
      </w:pPr>
      <w:r>
        <w:br w:type="page"/>
      </w:r>
      <w:r w:rsidR="00F45B95">
        <w:lastRenderedPageBreak/>
        <w:t>Fig. 2-13</w:t>
      </w:r>
      <w:r w:rsidR="00F45B95">
        <w:rPr>
          <w:noProof/>
        </w:rPr>
        <w:drawing>
          <wp:inline distT="0" distB="0" distL="0" distR="0" wp14:anchorId="6D123CBC" wp14:editId="0D4A75D9">
            <wp:extent cx="5935345" cy="7680960"/>
            <wp:effectExtent l="0" t="0" r="0" b="0"/>
            <wp:docPr id="34" name="Picture 34" descr="ch2_groucho.figures.split.1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2_groucho.figures.split.13.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0CB39CC" w14:textId="0EDF94A4" w:rsidR="00A373F3" w:rsidRPr="00FF7983" w:rsidRDefault="00F45B95" w:rsidP="00A373F3">
      <w:pPr>
        <w:pStyle w:val="BodyText"/>
        <w:spacing w:line="480" w:lineRule="auto"/>
      </w:pPr>
      <w:r>
        <w:rPr>
          <w:b/>
        </w:rPr>
        <w:lastRenderedPageBreak/>
        <w:t>Figure 2-14</w:t>
      </w:r>
      <w:r w:rsidR="00A373F3">
        <w:rPr>
          <w:b/>
        </w:rPr>
        <w:t xml:space="preserve">. Principal component analysis reveals overexpression lines have high inter-group similarity.  </w:t>
      </w:r>
      <w:r w:rsidR="00A373F3">
        <w:t xml:space="preserve">Principal component analysis was performed on transcriptome profiles from wild-type, </w:t>
      </w:r>
      <w:proofErr w:type="spellStart"/>
      <w:r w:rsidR="00A373F3">
        <w:t>Gro</w:t>
      </w:r>
      <w:proofErr w:type="spellEnd"/>
      <w:r w:rsidR="00A373F3">
        <w:t xml:space="preserve"> loss-of-function, and three </w:t>
      </w:r>
      <w:proofErr w:type="spellStart"/>
      <w:r w:rsidR="00A373F3">
        <w:t>Gro</w:t>
      </w:r>
      <w:proofErr w:type="spellEnd"/>
      <w:r w:rsidR="00A373F3">
        <w:t xml:space="preserve"> overexpression embryos at three timepoints. Principal component analysis is a widely-used technique to visualize relatedness of high-dimensionality data, such as transcriptomes, where the expression level of each gene constitutes a dimension. It can be conceptualized as a simplifying rotation and scaling of each data-set (represented as a point in ~15,000 dimensional space) such that all points fall onto a two-dimensional plane.  Relatedness of two transcriptomes then becomes a function of the linear distance between two points (closer distances equate to higher similarity). While the axes have no predetermined physical meaning, they often capture distinct sources of variance between samples. In our case, the x-axis appears to correspond to timepoint, while the y-axis captures to Groucho transcript dosage. Wild-type and </w:t>
      </w:r>
      <w:proofErr w:type="spellStart"/>
      <w:r w:rsidR="00A373F3">
        <w:t>Gro</w:t>
      </w:r>
      <w:proofErr w:type="spellEnd"/>
      <w:r w:rsidR="00A373F3">
        <w:t xml:space="preserve"> loss-of-function samples show significant deviation from overexpression lines. Overexpression lines share a significant degree of overlap across the y-axis, indicative of a high degree of common features. Replicates are joined by lines.</w:t>
      </w:r>
    </w:p>
    <w:p w14:paraId="5F7507D9" w14:textId="6C9EE89C" w:rsidR="00A373F3" w:rsidRDefault="00DE3BBE" w:rsidP="00DE3BBE">
      <w:pPr>
        <w:pStyle w:val="BodyText"/>
        <w:spacing w:line="480" w:lineRule="auto"/>
        <w:outlineLvl w:val="0"/>
      </w:pPr>
      <w:r>
        <w:br w:type="page"/>
      </w:r>
      <w:r w:rsidR="00F45B95">
        <w:lastRenderedPageBreak/>
        <w:t>Fig. 2-14</w:t>
      </w:r>
      <w:r w:rsidR="00F45B95">
        <w:rPr>
          <w:noProof/>
        </w:rPr>
        <w:drawing>
          <wp:inline distT="0" distB="0" distL="0" distR="0" wp14:anchorId="6D998C02" wp14:editId="5E4CE834">
            <wp:extent cx="5935345" cy="7680960"/>
            <wp:effectExtent l="0" t="0" r="0" b="0"/>
            <wp:docPr id="35" name="Picture 35"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2_groucho.figures.split.14.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1FE9286" w14:textId="5F1179D5" w:rsidR="00C94186" w:rsidRDefault="00FB3A61" w:rsidP="00C94186">
      <w:pPr>
        <w:pStyle w:val="BodyText"/>
        <w:spacing w:line="480" w:lineRule="auto"/>
      </w:pPr>
      <w:r>
        <w:rPr>
          <w:b/>
        </w:rPr>
        <w:lastRenderedPageBreak/>
        <w:t>Figure 2</w:t>
      </w:r>
      <w:r w:rsidR="00F45B95">
        <w:rPr>
          <w:b/>
        </w:rPr>
        <w:t>-15</w:t>
      </w:r>
      <w:r w:rsidR="00C94186">
        <w:rPr>
          <w:b/>
        </w:rPr>
        <w:t xml:space="preserve">. Perturbation of Groucho expression levels results in the </w:t>
      </w:r>
      <w:proofErr w:type="spellStart"/>
      <w:r w:rsidR="00C94186">
        <w:rPr>
          <w:b/>
        </w:rPr>
        <w:t>mis</w:t>
      </w:r>
      <w:proofErr w:type="spellEnd"/>
      <w:r w:rsidR="00C94186">
        <w:rPr>
          <w:b/>
        </w:rPr>
        <w:t>-regulation of thousands of genes.</w:t>
      </w:r>
      <w:r w:rsidR="00C94186">
        <w:t xml:space="preserve"> Maternal deficiency of </w:t>
      </w:r>
      <w:proofErr w:type="spellStart"/>
      <w:r w:rsidR="00C94186">
        <w:t>Gro</w:t>
      </w:r>
      <w:proofErr w:type="spellEnd"/>
      <w:r w:rsidR="00C94186">
        <w:t xml:space="preserve"> activity results in a large proportion (&gt;10%) of expressed genes to become </w:t>
      </w:r>
      <w:proofErr w:type="spellStart"/>
      <w:r w:rsidR="00C94186">
        <w:t>misregulated</w:t>
      </w:r>
      <w:proofErr w:type="spellEnd"/>
      <w:r w:rsidR="00C94186">
        <w:t xml:space="preserve"> in the Drosophila embryo across all timepoints. The fraction of </w:t>
      </w:r>
      <w:proofErr w:type="spellStart"/>
      <w:r w:rsidR="00C94186">
        <w:t>misregulated</w:t>
      </w:r>
      <w:proofErr w:type="spellEnd"/>
      <w:r w:rsidR="00C94186">
        <w:t xml:space="preserve"> genes is approximately evenly split between up- and down-regulation. Overexpression of wild-type </w:t>
      </w:r>
      <w:proofErr w:type="spellStart"/>
      <w:r w:rsidR="00C94186">
        <w:t>Gro</w:t>
      </w:r>
      <w:proofErr w:type="spellEnd"/>
      <w:r w:rsidR="00C94186">
        <w:t xml:space="preserve"> at two levels (approx. 2x and 4x endogenous), or a </w:t>
      </w:r>
      <w:proofErr w:type="spellStart"/>
      <w:r w:rsidR="00C94186">
        <w:t>Gro</w:t>
      </w:r>
      <w:proofErr w:type="spellEnd"/>
      <w:r w:rsidR="00C94186">
        <w:t xml:space="preserve"> mutant lacking the SP domain (</w:t>
      </w:r>
      <w:proofErr w:type="spellStart"/>
      <w:r w:rsidR="00C94186">
        <w:t>GrodSP</w:t>
      </w:r>
      <w:proofErr w:type="spellEnd"/>
      <w:r w:rsidR="00C94186">
        <w:t>), results in a smaller, but still significant alteration of the embryonic transcription profile.</w:t>
      </w:r>
    </w:p>
    <w:p w14:paraId="0E47F23A" w14:textId="357368EB" w:rsidR="00C94186" w:rsidRDefault="00DE3BBE" w:rsidP="00DE3BBE">
      <w:pPr>
        <w:pStyle w:val="BodyText"/>
        <w:spacing w:line="480" w:lineRule="auto"/>
        <w:outlineLvl w:val="0"/>
      </w:pPr>
      <w:r>
        <w:br w:type="page"/>
      </w:r>
      <w:r w:rsidR="00F45B95">
        <w:lastRenderedPageBreak/>
        <w:t>Fig. 2-15</w:t>
      </w:r>
      <w:r w:rsidR="00F45B95">
        <w:rPr>
          <w:noProof/>
        </w:rPr>
        <w:drawing>
          <wp:inline distT="0" distB="0" distL="0" distR="0" wp14:anchorId="17D48D63" wp14:editId="0480186A">
            <wp:extent cx="5935345" cy="7680960"/>
            <wp:effectExtent l="0" t="0" r="0" b="0"/>
            <wp:docPr id="38" name="Picture 38" descr="ch2_groucho.figures.split.1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h2_groucho.figures.split.15.pd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178A190" w14:textId="4647F5E8" w:rsidR="00C612CF" w:rsidRPr="00B52DEC" w:rsidRDefault="00F45B95" w:rsidP="00C612CF">
      <w:pPr>
        <w:pStyle w:val="BodyText"/>
        <w:spacing w:line="480" w:lineRule="auto"/>
      </w:pPr>
      <w:r>
        <w:rPr>
          <w:b/>
        </w:rPr>
        <w:lastRenderedPageBreak/>
        <w:t>Figure 2-16</w:t>
      </w:r>
      <w:r w:rsidR="00C612CF">
        <w:rPr>
          <w:b/>
        </w:rPr>
        <w:t>. The three Groucho overexpression lines show similar patterns of altered gene expression, though significant differences in the magnitude of gene expression changes are evident.</w:t>
      </w:r>
      <w:r w:rsidR="001529D3">
        <w:rPr>
          <w:b/>
        </w:rPr>
        <w:t xml:space="preserve"> </w:t>
      </w:r>
      <w:r w:rsidR="00B52DEC">
        <w:t>Paired scatterplots of log</w:t>
      </w:r>
      <w:r w:rsidR="00B52DEC">
        <w:rPr>
          <w:vertAlign w:val="subscript"/>
        </w:rPr>
        <w:t>2</w:t>
      </w:r>
      <w:r w:rsidR="00B52DEC">
        <w:t xml:space="preserve">(fold-change) of expression level of each differentially expressed gene, (in comparison to wild-type embryos) across all timepoints reveals that overexpression of Groucho results in similar changes in expression of the majority of genes, indicating that not all genes exhibit a strong-dosage response, though some significant differences are evident. </w:t>
      </w:r>
      <w:r w:rsidR="00B52DEC">
        <w:rPr>
          <w:b/>
        </w:rPr>
        <w:t xml:space="preserve">(A) </w:t>
      </w:r>
      <w:r w:rsidR="00B52DEC">
        <w:t xml:space="preserve">At the earliest timepoint, the majority of effected genes exhibit decreased expression, consistent with increased repression via Gro. This effect becomes less pronounced at later timepoints. </w:t>
      </w:r>
      <w:r w:rsidR="00B52DEC">
        <w:rPr>
          <w:b/>
        </w:rPr>
        <w:t>(B &amp; C)</w:t>
      </w:r>
      <w:r w:rsidR="00B52DEC">
        <w:t>.</w:t>
      </w:r>
    </w:p>
    <w:p w14:paraId="1BDB03CE" w14:textId="6FFC8E4F" w:rsidR="00C612CF" w:rsidRDefault="00DE3BBE" w:rsidP="00DE3BBE">
      <w:pPr>
        <w:pStyle w:val="BodyText"/>
        <w:spacing w:line="480" w:lineRule="auto"/>
        <w:outlineLvl w:val="0"/>
      </w:pPr>
      <w:r>
        <w:br w:type="page"/>
      </w:r>
      <w:r w:rsidR="00F45B95">
        <w:lastRenderedPageBreak/>
        <w:t>Fig. 2-16</w:t>
      </w:r>
      <w:r w:rsidR="00F45B95">
        <w:rPr>
          <w:noProof/>
        </w:rPr>
        <w:drawing>
          <wp:inline distT="0" distB="0" distL="0" distR="0" wp14:anchorId="63A32C30" wp14:editId="3B008562">
            <wp:extent cx="5935345" cy="7680960"/>
            <wp:effectExtent l="0" t="0" r="0" b="0"/>
            <wp:docPr id="39" name="Picture 39" descr="ch2_groucho.figures.split.1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h2_groucho.figures.split.16.pd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r w:rsidR="00F45B95">
        <w:lastRenderedPageBreak/>
        <w:t>Fig. 2-16 (</w:t>
      </w:r>
      <w:proofErr w:type="spellStart"/>
      <w:r w:rsidR="00F45B95">
        <w:t>cont</w:t>
      </w:r>
      <w:proofErr w:type="spellEnd"/>
      <w:r w:rsidR="00F45B95">
        <w:t>)</w:t>
      </w:r>
      <w:r w:rsidR="00F45B95">
        <w:rPr>
          <w:noProof/>
        </w:rPr>
        <w:drawing>
          <wp:inline distT="0" distB="0" distL="0" distR="0" wp14:anchorId="63A23B15" wp14:editId="7E838899">
            <wp:extent cx="5935345" cy="7680960"/>
            <wp:effectExtent l="0" t="0" r="0" b="0"/>
            <wp:docPr id="40" name="Picture 40" descr="ch2_groucho.figures.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h2_groucho.figures.split.17.pd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rsidR="00C612CF">
        <w:t xml:space="preserve"> </w:t>
      </w:r>
      <w:r>
        <w:br w:type="page"/>
      </w:r>
    </w:p>
    <w:p w14:paraId="34081CA1" w14:textId="73D9112B" w:rsidR="003A3ABD" w:rsidRDefault="00F45B95" w:rsidP="003A3ABD">
      <w:pPr>
        <w:pStyle w:val="BodyText"/>
        <w:spacing w:line="480" w:lineRule="auto"/>
        <w:rPr>
          <w:b/>
        </w:rPr>
      </w:pPr>
      <w:r>
        <w:rPr>
          <w:b/>
        </w:rPr>
        <w:lastRenderedPageBreak/>
        <w:t>Figure 2-17</w:t>
      </w:r>
      <w:r w:rsidR="003A3ABD">
        <w:rPr>
          <w:b/>
        </w:rPr>
        <w:t xml:space="preserve">. </w:t>
      </w:r>
      <w:proofErr w:type="spellStart"/>
      <w:r w:rsidR="003A3ABD">
        <w:rPr>
          <w:b/>
        </w:rPr>
        <w:t>Gro</w:t>
      </w:r>
      <w:proofErr w:type="spellEnd"/>
      <w:r w:rsidR="003A3ABD">
        <w:rPr>
          <w:b/>
        </w:rPr>
        <w:t xml:space="preserve"> loss-of-function and </w:t>
      </w:r>
      <w:proofErr w:type="spellStart"/>
      <w:r w:rsidR="003A3ABD">
        <w:rPr>
          <w:b/>
        </w:rPr>
        <w:t>Gro</w:t>
      </w:r>
      <w:proofErr w:type="spellEnd"/>
      <w:r w:rsidR="003A3ABD">
        <w:rPr>
          <w:b/>
        </w:rPr>
        <w:t xml:space="preserve"> overexpression have opposite magnitude effects on a small percentage of all Groucho-effected genes. </w:t>
      </w:r>
    </w:p>
    <w:p w14:paraId="363F0CDA" w14:textId="44DD9FD9" w:rsidR="003A3ABD" w:rsidRDefault="00DE3BBE" w:rsidP="00DE3BBE">
      <w:pPr>
        <w:pStyle w:val="BodyText"/>
        <w:spacing w:line="480" w:lineRule="auto"/>
        <w:outlineLvl w:val="0"/>
      </w:pPr>
      <w:r>
        <w:br w:type="page"/>
      </w:r>
      <w:r w:rsidR="00F45B95">
        <w:lastRenderedPageBreak/>
        <w:t>Fig. 2-17</w:t>
      </w:r>
      <w:r w:rsidR="00F45B95">
        <w:rPr>
          <w:noProof/>
        </w:rPr>
        <w:drawing>
          <wp:inline distT="0" distB="0" distL="0" distR="0" wp14:anchorId="0BC08542" wp14:editId="42919838">
            <wp:extent cx="5935345" cy="7680960"/>
            <wp:effectExtent l="0" t="0" r="0" b="0"/>
            <wp:docPr id="41" name="Picture 41"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2_groucho.figures.split.18.pd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4ACDDFC9" w14:textId="05EF6CB3" w:rsidR="00FB3A61" w:rsidRPr="003A3ABD" w:rsidRDefault="00F45B95" w:rsidP="00FB3A61">
      <w:pPr>
        <w:pStyle w:val="BodyText"/>
        <w:spacing w:line="480" w:lineRule="auto"/>
      </w:pPr>
      <w:r>
        <w:rPr>
          <w:b/>
        </w:rPr>
        <w:lastRenderedPageBreak/>
        <w:t>Figure 2-18</w:t>
      </w:r>
      <w:r w:rsidR="00FB3A61">
        <w:rPr>
          <w:b/>
        </w:rPr>
        <w:t xml:space="preserve">. The majority of high-confidence Groucho targets are differentially expressed in both </w:t>
      </w:r>
      <w:proofErr w:type="spellStart"/>
      <w:r w:rsidR="00FB3A61">
        <w:rPr>
          <w:b/>
        </w:rPr>
        <w:t>Gro</w:t>
      </w:r>
      <w:proofErr w:type="spellEnd"/>
      <w:r w:rsidR="00FB3A61">
        <w:rPr>
          <w:b/>
        </w:rPr>
        <w:t xml:space="preserve"> overexpression lines. </w:t>
      </w:r>
      <w:r w:rsidR="00FB3A61">
        <w:t>Limiting the list of Groucho regulated genes by ChIP-seq and RNA-</w:t>
      </w:r>
      <w:proofErr w:type="spellStart"/>
      <w:r w:rsidR="00FB3A61">
        <w:t>seq</w:t>
      </w:r>
      <w:proofErr w:type="spellEnd"/>
      <w:r w:rsidR="00FB3A61">
        <w:t xml:space="preserve"> data resulted in a total of 248 target genes. Of these genes, 61% are repressed in both the 2x and 4x </w:t>
      </w:r>
      <w:proofErr w:type="spellStart"/>
      <w:r w:rsidR="00FB3A61">
        <w:t>Gro</w:t>
      </w:r>
      <w:proofErr w:type="spellEnd"/>
      <w:r w:rsidR="00FB3A61">
        <w:t xml:space="preserve"> overexpression embryos.</w:t>
      </w:r>
    </w:p>
    <w:p w14:paraId="06D23F2A" w14:textId="43E82609" w:rsidR="00FB3A61" w:rsidRDefault="00DE3BBE" w:rsidP="00DE3BBE">
      <w:pPr>
        <w:pStyle w:val="BodyText"/>
        <w:spacing w:line="480" w:lineRule="auto"/>
        <w:outlineLvl w:val="0"/>
      </w:pPr>
      <w:r>
        <w:br w:type="page"/>
      </w:r>
      <w:r w:rsidR="00F45B95">
        <w:lastRenderedPageBreak/>
        <w:t>Fig. 2-18</w:t>
      </w:r>
      <w:r w:rsidR="00F45B95">
        <w:rPr>
          <w:noProof/>
        </w:rPr>
        <w:drawing>
          <wp:inline distT="0" distB="0" distL="0" distR="0" wp14:anchorId="3A8CE2F7" wp14:editId="562CEB0C">
            <wp:extent cx="5935345" cy="7680960"/>
            <wp:effectExtent l="0" t="0" r="0" b="0"/>
            <wp:docPr id="42" name="Picture 42" descr="ch2_groucho.figures.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2_groucho.figures.split.19.pd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AA50463" w14:textId="1A3EFF6C" w:rsidR="00FB3A61" w:rsidRPr="00CF485E" w:rsidRDefault="00F45B95" w:rsidP="00FB3A61">
      <w:pPr>
        <w:pStyle w:val="BodyText"/>
        <w:spacing w:line="480" w:lineRule="auto"/>
      </w:pPr>
      <w:r>
        <w:rPr>
          <w:b/>
        </w:rPr>
        <w:lastRenderedPageBreak/>
        <w:t>Figure 2-19</w:t>
      </w:r>
      <w:r w:rsidR="00FB3A61">
        <w:rPr>
          <w:b/>
        </w:rPr>
        <w:t>. Groucho-regulated genes are enriched for developmentally-regulated transcription factors.</w:t>
      </w:r>
    </w:p>
    <w:p w14:paraId="0D85A203" w14:textId="3F33E247" w:rsidR="00FB3A61" w:rsidRDefault="00DE3BBE" w:rsidP="00DE3BBE">
      <w:pPr>
        <w:pStyle w:val="BodyText"/>
        <w:spacing w:line="480" w:lineRule="auto"/>
        <w:outlineLvl w:val="0"/>
      </w:pPr>
      <w:r>
        <w:br w:type="page"/>
      </w:r>
      <w:r w:rsidR="00F45B95">
        <w:lastRenderedPageBreak/>
        <w:t>Fig. 2-19</w:t>
      </w:r>
      <w:r w:rsidR="00F45B95">
        <w:rPr>
          <w:noProof/>
        </w:rPr>
        <w:drawing>
          <wp:inline distT="0" distB="0" distL="0" distR="0" wp14:anchorId="75B8BBB0" wp14:editId="79249547">
            <wp:extent cx="5935345" cy="7680960"/>
            <wp:effectExtent l="0" t="0" r="0" b="0"/>
            <wp:docPr id="43" name="Picture 43" descr="ch2_groucho.figures.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h2_groucho.figures.split.20.pd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54CCD83" w14:textId="7BE3073C" w:rsidR="00FB3A61" w:rsidRDefault="00F45B95" w:rsidP="00FB3A61">
      <w:pPr>
        <w:pStyle w:val="BodyText"/>
        <w:spacing w:line="480" w:lineRule="auto"/>
      </w:pPr>
      <w:r>
        <w:rPr>
          <w:b/>
        </w:rPr>
        <w:lastRenderedPageBreak/>
        <w:t>Figure 2-20</w:t>
      </w:r>
      <w:r w:rsidR="00FB3A61">
        <w:rPr>
          <w:b/>
        </w:rPr>
        <w:t>. Groucho-regulated genes are significantly enriched for Groucho binding within introns.</w:t>
      </w:r>
      <w:r w:rsidR="00FB3A61">
        <w:t xml:space="preserve"> Genes that become differentially expressed in Groucho </w:t>
      </w:r>
      <w:proofErr w:type="spellStart"/>
      <w:r w:rsidR="00FB3A61">
        <w:t>LoF</w:t>
      </w:r>
      <w:proofErr w:type="spellEnd"/>
      <w:r w:rsidR="00FB3A61">
        <w:t xml:space="preserve"> or overexpressing embryos are specifically enriched for Groucho binding within introns. This effect is most strongly seen in the 2x and 4x overexpression lines, in which genes that become less transcribed are enriched 4- to 5-fold for Groucho binding compared to genes exhibiting no response.</w:t>
      </w:r>
    </w:p>
    <w:p w14:paraId="5E74E3CB" w14:textId="1A8BCB54" w:rsidR="00FB3A61" w:rsidRDefault="00DE3BBE" w:rsidP="00FB3A61">
      <w:pPr>
        <w:pStyle w:val="BodyText"/>
        <w:spacing w:line="480" w:lineRule="auto"/>
      </w:pPr>
      <w:r>
        <w:br w:type="page"/>
      </w:r>
      <w:r w:rsidR="00F45B95">
        <w:lastRenderedPageBreak/>
        <w:t>Fig. 2-20</w:t>
      </w:r>
      <w:r w:rsidR="00F45B95">
        <w:rPr>
          <w:noProof/>
        </w:rPr>
        <w:drawing>
          <wp:inline distT="0" distB="0" distL="0" distR="0" wp14:anchorId="15FE3403" wp14:editId="19EA49DF">
            <wp:extent cx="5935345" cy="7680960"/>
            <wp:effectExtent l="0" t="0" r="0" b="0"/>
            <wp:docPr id="44" name="Picture 44" descr="ch2_groucho.figures.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h2_groucho.figures.split.21.pd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D385620" w14:textId="77777777" w:rsidR="00FB3A61" w:rsidRPr="003A3ABD" w:rsidRDefault="00FB3A61" w:rsidP="003A3ABD">
      <w:pPr>
        <w:pStyle w:val="BodyText"/>
        <w:spacing w:line="480" w:lineRule="auto"/>
      </w:pPr>
    </w:p>
    <w:p w14:paraId="568DE208" w14:textId="35DF89B0" w:rsidR="004B5921" w:rsidRDefault="004B5921" w:rsidP="00510B86">
      <w:pPr>
        <w:pStyle w:val="BodyText"/>
        <w:spacing w:line="480" w:lineRule="auto"/>
      </w:pPr>
      <w:r>
        <w:rPr>
          <w:b/>
        </w:rPr>
        <w:t>Fig</w:t>
      </w:r>
      <w:r w:rsidR="00F45B95">
        <w:rPr>
          <w:b/>
        </w:rPr>
        <w:t>ure 2-21</w:t>
      </w:r>
      <w:r>
        <w:rPr>
          <w:b/>
        </w:rPr>
        <w:t xml:space="preserve">. Groucho regulated genes are enriched for stalled </w:t>
      </w:r>
      <w:proofErr w:type="spellStart"/>
      <w:r>
        <w:rPr>
          <w:b/>
        </w:rPr>
        <w:t>PolII</w:t>
      </w:r>
      <w:proofErr w:type="spellEnd"/>
      <w:r>
        <w:rPr>
          <w:b/>
        </w:rPr>
        <w:t>.</w:t>
      </w:r>
      <w:r w:rsidR="005E0AE7">
        <w:rPr>
          <w:b/>
        </w:rPr>
        <w:t xml:space="preserve"> </w:t>
      </w:r>
      <w:r w:rsidR="005E0AE7">
        <w:t xml:space="preserve">Published data classifying all Drosophila genes into four categories of </w:t>
      </w:r>
      <w:proofErr w:type="spellStart"/>
      <w:r w:rsidR="005E0AE7">
        <w:t>PolII</w:t>
      </w:r>
      <w:proofErr w:type="spellEnd"/>
      <w:r w:rsidR="005E0AE7">
        <w:t xml:space="preserve"> enrichment or depletion in 0 – 12 hour embryos was used to classify all Groucho-regulated genes at each timepoint. Between 18 and 22% of all Groucho-associated genes were found to contain stalled </w:t>
      </w:r>
      <w:proofErr w:type="spellStart"/>
      <w:r w:rsidR="005E0AE7">
        <w:t>PolII</w:t>
      </w:r>
      <w:proofErr w:type="spellEnd"/>
      <w:r w:rsidR="005E0AE7">
        <w:t xml:space="preserve">. Stalled </w:t>
      </w:r>
      <w:proofErr w:type="spellStart"/>
      <w:r w:rsidR="005E0AE7">
        <w:t>PolII</w:t>
      </w:r>
      <w:proofErr w:type="spellEnd"/>
      <w:r w:rsidR="005E0AE7">
        <w:t xml:space="preserve"> genes were the only category to exhibit significant enrichment among putative Groucho-regulated genes (</w:t>
      </w:r>
      <w:r w:rsidR="005E0AE7">
        <w:rPr>
          <w:i/>
        </w:rPr>
        <w:t xml:space="preserve">p-value </w:t>
      </w:r>
      <w:r w:rsidR="005E0AE7">
        <w:t>&lt; 0.01, Fisher’s Exact Test).</w:t>
      </w:r>
    </w:p>
    <w:p w14:paraId="3B895F3C" w14:textId="680FD391" w:rsidR="00F45B95" w:rsidRDefault="00DE3BBE" w:rsidP="00510B86">
      <w:pPr>
        <w:pStyle w:val="BodyText"/>
        <w:spacing w:line="480" w:lineRule="auto"/>
      </w:pPr>
      <w:r>
        <w:br w:type="page"/>
      </w:r>
      <w:r w:rsidR="00F45B95">
        <w:lastRenderedPageBreak/>
        <w:t>Fig. 2-21</w:t>
      </w:r>
      <w:r w:rsidR="00F45B95">
        <w:rPr>
          <w:noProof/>
        </w:rPr>
        <w:drawing>
          <wp:inline distT="0" distB="0" distL="0" distR="0" wp14:anchorId="41534EE1" wp14:editId="285EBDCE">
            <wp:extent cx="5935345" cy="7680960"/>
            <wp:effectExtent l="0" t="0" r="0" b="0"/>
            <wp:docPr id="45" name="Picture 45" descr="ch2_groucho.figures.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h2_groucho.figures.split.22.pd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p>
    <w:p w14:paraId="4234579D" w14:textId="1CE97410" w:rsidR="00F45B95" w:rsidRDefault="00F45B95" w:rsidP="00CF41CF">
      <w:pPr>
        <w:spacing w:line="480" w:lineRule="auto"/>
      </w:pPr>
      <w:r>
        <w:rPr>
          <w:b/>
        </w:rPr>
        <w:lastRenderedPageBreak/>
        <w:t>Figure 2-22.</w:t>
      </w:r>
      <w:r w:rsidR="00AC4E54">
        <w:rPr>
          <w:b/>
        </w:rPr>
        <w:t xml:space="preserve"> Groucho binding correlates with the binding </w:t>
      </w:r>
      <w:r w:rsidR="00BC5C1C">
        <w:rPr>
          <w:b/>
        </w:rPr>
        <w:t>profiles</w:t>
      </w:r>
      <w:r w:rsidR="00AC4E54">
        <w:rPr>
          <w:b/>
        </w:rPr>
        <w:t xml:space="preserve"> of additional transcription factors involved in</w:t>
      </w:r>
      <w:r w:rsidR="006252D8">
        <w:rPr>
          <w:b/>
        </w:rPr>
        <w:t xml:space="preserve"> embryonic</w:t>
      </w:r>
      <w:r w:rsidR="00AC4E54">
        <w:rPr>
          <w:b/>
        </w:rPr>
        <w:t xml:space="preserve"> patterning in a temporally discrete manner. </w:t>
      </w:r>
      <w:r w:rsidR="00AC4E54">
        <w:t xml:space="preserve">Enrichment </w:t>
      </w:r>
      <w:r w:rsidR="00BC5C1C">
        <w:t>scores representing</w:t>
      </w:r>
      <w:r w:rsidR="00AC4E54">
        <w:t xml:space="preserve"> overlap of Groucho binding </w:t>
      </w:r>
      <w:r w:rsidR="00BC5C1C">
        <w:t>(</w:t>
      </w:r>
      <w:r w:rsidR="00AC4E54">
        <w:t>as determined by ChIP-se</w:t>
      </w:r>
      <w:r w:rsidR="00BC5C1C">
        <w:t>q)</w:t>
      </w:r>
      <w:r w:rsidR="00AC4E54">
        <w:t xml:space="preserve"> with </w:t>
      </w:r>
      <w:r w:rsidR="00BC5C1C">
        <w:t xml:space="preserve">21 previously published </w:t>
      </w:r>
      <w:r w:rsidR="00AC4E54">
        <w:t>ChIP-seq data sets</w:t>
      </w:r>
      <w:r w:rsidR="00BC5C1C">
        <w:t xml:space="preserve"> </w:t>
      </w:r>
      <w:r w:rsidR="00BC5C1C">
        <w:t>{MacArthur, 2009 #6}</w:t>
      </w:r>
      <w:r w:rsidR="006252D8">
        <w:t xml:space="preserve"> </w:t>
      </w:r>
      <w:r w:rsidR="004052D8">
        <w:t>generated</w:t>
      </w:r>
      <w:r w:rsidR="006252D8">
        <w:t xml:space="preserve"> from 2 – 3.5 </w:t>
      </w:r>
      <w:proofErr w:type="spellStart"/>
      <w:r w:rsidR="006252D8">
        <w:t>hr</w:t>
      </w:r>
      <w:proofErr w:type="spellEnd"/>
      <w:r w:rsidR="006252D8">
        <w:t xml:space="preserve"> embryos</w:t>
      </w:r>
      <w:r w:rsidR="00BC5C1C">
        <w:t>.</w:t>
      </w:r>
      <w:r w:rsidR="004052D8">
        <w:t xml:space="preserve"> Known </w:t>
      </w:r>
      <w:proofErr w:type="spellStart"/>
      <w:r w:rsidR="004052D8">
        <w:t>Gro</w:t>
      </w:r>
      <w:proofErr w:type="spellEnd"/>
      <w:r w:rsidR="004052D8">
        <w:t xml:space="preserve"> interacting proteins are indicated via asterisks. </w:t>
      </w:r>
      <w:r w:rsidR="004052D8" w:rsidRPr="00C4631D">
        <w:rPr>
          <w:b/>
        </w:rPr>
        <w:t>(top)</w:t>
      </w:r>
      <w:r w:rsidR="004052D8">
        <w:t xml:space="preserve"> Groucho exhibits significant overlap with several anterior-posterior patterning factors, across the first two timepoints. Surprisingly little overlap was observed between </w:t>
      </w:r>
      <w:proofErr w:type="spellStart"/>
      <w:r w:rsidR="004052D8">
        <w:t>Gro</w:t>
      </w:r>
      <w:proofErr w:type="spellEnd"/>
      <w:r w:rsidR="004052D8">
        <w:t xml:space="preserve"> and </w:t>
      </w:r>
      <w:proofErr w:type="spellStart"/>
      <w:r w:rsidR="004052D8">
        <w:t>Knirps</w:t>
      </w:r>
      <w:proofErr w:type="spellEnd"/>
      <w:r w:rsidR="004052D8">
        <w:t xml:space="preserve"> (</w:t>
      </w:r>
      <w:proofErr w:type="spellStart"/>
      <w:r w:rsidR="004052D8">
        <w:t>kni</w:t>
      </w:r>
      <w:proofErr w:type="spellEnd"/>
      <w:r w:rsidR="004052D8">
        <w:t xml:space="preserve">), despite the two proteins’ physical interaction </w:t>
      </w:r>
      <w:r w:rsidR="004052D8">
        <w:t>{</w:t>
      </w:r>
      <w:proofErr w:type="spellStart"/>
      <w:r w:rsidR="004052D8">
        <w:t>Payankaulam</w:t>
      </w:r>
      <w:proofErr w:type="spellEnd"/>
      <w:r w:rsidR="004052D8">
        <w:t>, 2009 #2955}</w:t>
      </w:r>
      <w:r w:rsidR="004052D8">
        <w:t>.</w:t>
      </w:r>
      <w:r w:rsidR="004E7A0B">
        <w:t xml:space="preserve"> </w:t>
      </w:r>
      <w:r w:rsidR="004E7A0B" w:rsidRPr="00C4631D">
        <w:rPr>
          <w:b/>
        </w:rPr>
        <w:t>(bottom)</w:t>
      </w:r>
      <w:r w:rsidR="004E7A0B">
        <w:t xml:space="preserve"> </w:t>
      </w:r>
      <w:r w:rsidR="003339D9">
        <w:t xml:space="preserve">Groucho </w:t>
      </w:r>
      <w:proofErr w:type="spellStart"/>
      <w:r w:rsidR="003339D9">
        <w:t>colocalizes</w:t>
      </w:r>
      <w:proofErr w:type="spellEnd"/>
      <w:r w:rsidR="003339D9">
        <w:t xml:space="preserve"> with the majority of dorsal-ventral patterning genes assayed during the second timepoint, the most significant exception being snail, which Groucho preferentially </w:t>
      </w:r>
      <w:proofErr w:type="spellStart"/>
      <w:r w:rsidR="003339D9">
        <w:t>colocalizes</w:t>
      </w:r>
      <w:proofErr w:type="spellEnd"/>
      <w:r w:rsidR="003339D9">
        <w:t xml:space="preserve"> with during the initial time window. </w:t>
      </w:r>
    </w:p>
    <w:p w14:paraId="0B3414D5" w14:textId="55723705" w:rsidR="00F45B95" w:rsidRDefault="00F45B95" w:rsidP="00510B86">
      <w:pPr>
        <w:pStyle w:val="BodyText"/>
        <w:spacing w:line="480" w:lineRule="auto"/>
      </w:pPr>
      <w:r>
        <w:lastRenderedPageBreak/>
        <w:t>Fig. 2-22</w:t>
      </w:r>
      <w:r w:rsidR="00AC4E54">
        <w:rPr>
          <w:noProof/>
        </w:rPr>
        <w:drawing>
          <wp:inline distT="0" distB="0" distL="0" distR="0" wp14:anchorId="32A22567" wp14:editId="0B04E281">
            <wp:extent cx="5933440" cy="7689215"/>
            <wp:effectExtent l="0" t="0" r="0" b="0"/>
            <wp:docPr id="49" name="Picture 49" descr="ch2_groucho.figures.split.2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h2_groucho.figures.split.23.pd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3440" cy="7689215"/>
                    </a:xfrm>
                    <a:prstGeom prst="rect">
                      <a:avLst/>
                    </a:prstGeom>
                    <a:noFill/>
                    <a:ln>
                      <a:noFill/>
                    </a:ln>
                  </pic:spPr>
                </pic:pic>
              </a:graphicData>
            </a:graphic>
          </wp:inline>
        </w:drawing>
      </w:r>
    </w:p>
    <w:p w14:paraId="4016D257" w14:textId="4027965D" w:rsidR="00F45B95" w:rsidRDefault="00F45B95" w:rsidP="00F37023">
      <w:pPr>
        <w:spacing w:line="480" w:lineRule="auto"/>
      </w:pPr>
      <w:r>
        <w:rPr>
          <w:b/>
        </w:rPr>
        <w:lastRenderedPageBreak/>
        <w:t>Figure 2-23.</w:t>
      </w:r>
      <w:r w:rsidR="00DF789B">
        <w:rPr>
          <w:b/>
        </w:rPr>
        <w:t xml:space="preserve"> Groucho </w:t>
      </w:r>
      <w:r w:rsidR="00B34454">
        <w:rPr>
          <w:b/>
        </w:rPr>
        <w:t>is recruited to large subsets</w:t>
      </w:r>
      <w:r w:rsidR="00DF789B">
        <w:rPr>
          <w:b/>
        </w:rPr>
        <w:t xml:space="preserve"> of known Dorsal/Twist/Snail-binding regulatory regions. (A) </w:t>
      </w:r>
      <w:r w:rsidR="00B34454">
        <w:t xml:space="preserve">Dorsal binding sites can be subdivided into three classes, dependent on the degree these sites respond to the nuclear Dorsal gradient formed along the embryo’s dorsoventral axis. Class I (mesodermal) sites require the highest concentration of nuclear Dorsal for activation or repression to be initiated, while Class 3 requires the least Dorsal. Groucho overlap of these three classes of Dorsal binding sites is dependent on developmental stage, with a significant increase in association occurring during the 4 to </w:t>
      </w:r>
      <w:proofErr w:type="gramStart"/>
      <w:r w:rsidR="00B34454">
        <w:t>6.5 hour</w:t>
      </w:r>
      <w:proofErr w:type="gramEnd"/>
      <w:r w:rsidR="00B34454">
        <w:t xml:space="preserve"> time window. </w:t>
      </w:r>
      <w:r w:rsidR="00DF789B">
        <w:t xml:space="preserve"> </w:t>
      </w:r>
      <w:r w:rsidR="00DF789B">
        <w:rPr>
          <w:b/>
        </w:rPr>
        <w:t xml:space="preserve">(B) </w:t>
      </w:r>
      <w:r w:rsidR="00B34454">
        <w:t>Dorsal regulates the dorsoventral patterning of multiple determinants of anteroposterior patterning, here subdivided into determinants of embryonic segmentation (gap, pair-rule, and segment polarity genes) and body plan specification (homeotic genes). Unlike dorsoventral patterning targets, Groucho/Dorsal association with these genes tends to occur earlier in development, potentially indicating a novel regulatory pathway in which Groucho can participate in anteroposterior patterning.</w:t>
      </w:r>
      <w:r>
        <w:br w:type="page"/>
      </w:r>
    </w:p>
    <w:p w14:paraId="380E20CD" w14:textId="75626214" w:rsidR="00F45B95" w:rsidRDefault="00F45B95" w:rsidP="00510B86">
      <w:pPr>
        <w:pStyle w:val="BodyText"/>
        <w:spacing w:line="480" w:lineRule="auto"/>
      </w:pPr>
      <w:r>
        <w:lastRenderedPageBreak/>
        <w:t>Fig. 2-23</w:t>
      </w:r>
      <w:r>
        <w:rPr>
          <w:noProof/>
        </w:rPr>
        <w:drawing>
          <wp:inline distT="0" distB="0" distL="0" distR="0" wp14:anchorId="3C6C3F32" wp14:editId="4A5CA8B5">
            <wp:extent cx="5935345" cy="7680960"/>
            <wp:effectExtent l="0" t="0" r="0" b="0"/>
            <wp:docPr id="47" name="Picture 47" descr="ch2_groucho.figures.split.2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h2_groucho.figures.split.24.pd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bookmarkStart w:id="0" w:name="_GoBack"/>
      <w:bookmarkEnd w:id="0"/>
    </w:p>
    <w:p w14:paraId="5A598337" w14:textId="681D4C28" w:rsidR="00F45B95" w:rsidRDefault="00F45B95" w:rsidP="00946FAF">
      <w:pPr>
        <w:spacing w:line="480" w:lineRule="auto"/>
      </w:pPr>
      <w:r>
        <w:rPr>
          <w:b/>
        </w:rPr>
        <w:lastRenderedPageBreak/>
        <w:t>Figure 2-24.</w:t>
      </w:r>
      <w:r w:rsidR="00F37023">
        <w:rPr>
          <w:b/>
        </w:rPr>
        <w:t xml:space="preserve"> High-confidence Groucho targets were identified through a scoring algorithm integrating </w:t>
      </w:r>
      <w:r w:rsidR="00946FAF">
        <w:rPr>
          <w:b/>
        </w:rPr>
        <w:t>binding data (ChIP-seq) with expression data measured under multiple Groucho dosages (RNA-</w:t>
      </w:r>
      <w:proofErr w:type="spellStart"/>
      <w:r w:rsidR="00946FAF">
        <w:rPr>
          <w:b/>
        </w:rPr>
        <w:t>seq</w:t>
      </w:r>
      <w:proofErr w:type="spellEnd"/>
      <w:r w:rsidR="00946FAF">
        <w:rPr>
          <w:b/>
        </w:rPr>
        <w:t xml:space="preserve">). </w:t>
      </w:r>
      <w:r>
        <w:br w:type="page"/>
      </w:r>
    </w:p>
    <w:p w14:paraId="5029F9D6" w14:textId="180FD521" w:rsidR="00DE3FE3" w:rsidRDefault="00F45B95" w:rsidP="00510B86">
      <w:pPr>
        <w:pStyle w:val="BodyText"/>
        <w:spacing w:line="480" w:lineRule="auto"/>
      </w:pPr>
      <w:r>
        <w:lastRenderedPageBreak/>
        <w:t>Fig. 2-24</w:t>
      </w:r>
      <w:r>
        <w:rPr>
          <w:noProof/>
        </w:rPr>
        <w:drawing>
          <wp:inline distT="0" distB="0" distL="0" distR="0" wp14:anchorId="6C561CFA" wp14:editId="30E17E00">
            <wp:extent cx="5935345" cy="7680960"/>
            <wp:effectExtent l="0" t="0" r="0" b="0"/>
            <wp:docPr id="48" name="Picture 48" descr="ch2_groucho.figures.split.2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h2_groucho.figures.split.25.pd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p>
    <w:p w14:paraId="0BFBDB65" w14:textId="34BCC9B2" w:rsidR="00DE3FE3" w:rsidRDefault="00DE3FE3">
      <w:r>
        <w:rPr>
          <w:b/>
        </w:rPr>
        <w:lastRenderedPageBreak/>
        <w:t>Fig 2-. Groucho bind</w:t>
      </w:r>
      <w:r>
        <w:br w:type="page"/>
      </w:r>
    </w:p>
    <w:p w14:paraId="3CEA91D5" w14:textId="553922E0" w:rsidR="00DE3FE3" w:rsidRDefault="00DE3FE3" w:rsidP="00510B86">
      <w:pPr>
        <w:pStyle w:val="BodyText"/>
        <w:spacing w:line="480" w:lineRule="auto"/>
      </w:pPr>
      <w:r>
        <w:lastRenderedPageBreak/>
        <w:t>Fig. 2-</w:t>
      </w:r>
    </w:p>
    <w:p w14:paraId="0060AE6A" w14:textId="578F6FB1" w:rsidR="00F46472" w:rsidRDefault="00DE3FE3" w:rsidP="00DE3FE3">
      <w:r>
        <w:rPr>
          <w:noProof/>
        </w:rPr>
        <w:drawing>
          <wp:inline distT="0" distB="0" distL="0" distR="0" wp14:anchorId="24B6ABD5" wp14:editId="37E0722F">
            <wp:extent cx="5943600" cy="7680960"/>
            <wp:effectExtent l="0" t="0" r="0" b="0"/>
            <wp:docPr id="50" name="Picture 50" descr="ch2_groucho.figures.split.2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h2_groucho.figures.split.26.pd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p>
    <w:sectPr w:rsidR="00F464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0B2A20" w14:textId="77777777" w:rsidR="00CE649F" w:rsidRDefault="00CE649F">
      <w:pPr>
        <w:spacing w:after="0"/>
      </w:pPr>
      <w:r>
        <w:separator/>
      </w:r>
    </w:p>
  </w:endnote>
  <w:endnote w:type="continuationSeparator" w:id="0">
    <w:p w14:paraId="2039A68A" w14:textId="77777777" w:rsidR="00CE649F" w:rsidRDefault="00CE64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440CA8" w14:textId="77777777" w:rsidR="00CE649F" w:rsidRDefault="00CE649F">
      <w:r>
        <w:separator/>
      </w:r>
    </w:p>
  </w:footnote>
  <w:footnote w:type="continuationSeparator" w:id="0">
    <w:p w14:paraId="2C4812DD" w14:textId="77777777" w:rsidR="00CE649F" w:rsidRDefault="00CE649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AECCB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39C4B2F"/>
    <w:multiLevelType w:val="multilevel"/>
    <w:tmpl w:val="57085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0C27"/>
    <w:rsid w:val="00076159"/>
    <w:rsid w:val="001529D3"/>
    <w:rsid w:val="001818AD"/>
    <w:rsid w:val="001F400E"/>
    <w:rsid w:val="0027114A"/>
    <w:rsid w:val="00285A9D"/>
    <w:rsid w:val="003339D9"/>
    <w:rsid w:val="003A3ABD"/>
    <w:rsid w:val="003A4782"/>
    <w:rsid w:val="004052D8"/>
    <w:rsid w:val="0048501F"/>
    <w:rsid w:val="004B5921"/>
    <w:rsid w:val="004E29B3"/>
    <w:rsid w:val="004E7A0B"/>
    <w:rsid w:val="00510B86"/>
    <w:rsid w:val="005349C8"/>
    <w:rsid w:val="0055234E"/>
    <w:rsid w:val="00590D07"/>
    <w:rsid w:val="005E0AE7"/>
    <w:rsid w:val="006252D8"/>
    <w:rsid w:val="0063434F"/>
    <w:rsid w:val="006706FB"/>
    <w:rsid w:val="006B77BB"/>
    <w:rsid w:val="00702B57"/>
    <w:rsid w:val="007173DF"/>
    <w:rsid w:val="00784D58"/>
    <w:rsid w:val="0083254A"/>
    <w:rsid w:val="008756D1"/>
    <w:rsid w:val="008829C2"/>
    <w:rsid w:val="008D3347"/>
    <w:rsid w:val="008D6863"/>
    <w:rsid w:val="008F3A42"/>
    <w:rsid w:val="00946FAF"/>
    <w:rsid w:val="009B2AFA"/>
    <w:rsid w:val="009C3B78"/>
    <w:rsid w:val="009D2758"/>
    <w:rsid w:val="00A373F3"/>
    <w:rsid w:val="00A52843"/>
    <w:rsid w:val="00A936BE"/>
    <w:rsid w:val="00AC4E54"/>
    <w:rsid w:val="00AF3EFF"/>
    <w:rsid w:val="00B134DE"/>
    <w:rsid w:val="00B34454"/>
    <w:rsid w:val="00B47BD7"/>
    <w:rsid w:val="00B52DEC"/>
    <w:rsid w:val="00B86B75"/>
    <w:rsid w:val="00B90E9D"/>
    <w:rsid w:val="00BA3CC7"/>
    <w:rsid w:val="00BC48D5"/>
    <w:rsid w:val="00BC5C1C"/>
    <w:rsid w:val="00C12DBD"/>
    <w:rsid w:val="00C36279"/>
    <w:rsid w:val="00C4631D"/>
    <w:rsid w:val="00C612CF"/>
    <w:rsid w:val="00C94186"/>
    <w:rsid w:val="00CE649F"/>
    <w:rsid w:val="00CF32D0"/>
    <w:rsid w:val="00CF41CF"/>
    <w:rsid w:val="00CF485E"/>
    <w:rsid w:val="00D47ADD"/>
    <w:rsid w:val="00D61929"/>
    <w:rsid w:val="00DB1950"/>
    <w:rsid w:val="00DE3BBE"/>
    <w:rsid w:val="00DE3FE3"/>
    <w:rsid w:val="00DF789B"/>
    <w:rsid w:val="00E22145"/>
    <w:rsid w:val="00E315A3"/>
    <w:rsid w:val="00E54A2F"/>
    <w:rsid w:val="00F27AAC"/>
    <w:rsid w:val="00F30AC0"/>
    <w:rsid w:val="00F37023"/>
    <w:rsid w:val="00F416D5"/>
    <w:rsid w:val="00F45B95"/>
    <w:rsid w:val="00F46472"/>
    <w:rsid w:val="00F70D46"/>
    <w:rsid w:val="00FB3A61"/>
    <w:rsid w:val="00FF44E0"/>
    <w:rsid w:val="00FF79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4AE35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4.emf"/><Relationship Id="rId21" Type="http://schemas.openxmlformats.org/officeDocument/2006/relationships/image" Target="media/image15.emf"/><Relationship Id="rId22" Type="http://schemas.openxmlformats.org/officeDocument/2006/relationships/image" Target="media/image16.emf"/><Relationship Id="rId23" Type="http://schemas.openxmlformats.org/officeDocument/2006/relationships/image" Target="media/image17.emf"/><Relationship Id="rId24" Type="http://schemas.openxmlformats.org/officeDocument/2006/relationships/image" Target="media/image18.emf"/><Relationship Id="rId25" Type="http://schemas.openxmlformats.org/officeDocument/2006/relationships/image" Target="media/image19.emf"/><Relationship Id="rId26" Type="http://schemas.openxmlformats.org/officeDocument/2006/relationships/image" Target="media/image20.emf"/><Relationship Id="rId27" Type="http://schemas.openxmlformats.org/officeDocument/2006/relationships/image" Target="media/image21.emf"/><Relationship Id="rId28" Type="http://schemas.openxmlformats.org/officeDocument/2006/relationships/image" Target="media/image22.emf"/><Relationship Id="rId29" Type="http://schemas.openxmlformats.org/officeDocument/2006/relationships/image" Target="media/image23.emf"/><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24.emf"/><Relationship Id="rId31" Type="http://schemas.openxmlformats.org/officeDocument/2006/relationships/image" Target="media/image25.emf"/><Relationship Id="rId32" Type="http://schemas.openxmlformats.org/officeDocument/2006/relationships/image" Target="media/image26.emf"/><Relationship Id="rId9" Type="http://schemas.openxmlformats.org/officeDocument/2006/relationships/image" Target="media/image3.emf"/><Relationship Id="rId6" Type="http://schemas.openxmlformats.org/officeDocument/2006/relationships/endnotes" Target="endnotes.xml"/><Relationship Id="rId7" Type="http://schemas.openxmlformats.org/officeDocument/2006/relationships/image" Target="media/image1.emf"/><Relationship Id="rId8" Type="http://schemas.openxmlformats.org/officeDocument/2006/relationships/image" Target="media/image2.emf"/><Relationship Id="rId33" Type="http://schemas.openxmlformats.org/officeDocument/2006/relationships/fontTable" Target="fontTable.xml"/><Relationship Id="rId34" Type="http://schemas.openxmlformats.org/officeDocument/2006/relationships/theme" Target="theme/theme1.xml"/><Relationship Id="rId10" Type="http://schemas.openxmlformats.org/officeDocument/2006/relationships/image" Target="media/image4.emf"/><Relationship Id="rId11" Type="http://schemas.openxmlformats.org/officeDocument/2006/relationships/image" Target="media/image5.emf"/><Relationship Id="rId12" Type="http://schemas.openxmlformats.org/officeDocument/2006/relationships/image" Target="media/image6.emf"/><Relationship Id="rId13" Type="http://schemas.openxmlformats.org/officeDocument/2006/relationships/image" Target="media/image7.emf"/><Relationship Id="rId14" Type="http://schemas.openxmlformats.org/officeDocument/2006/relationships/image" Target="media/image8.emf"/><Relationship Id="rId15" Type="http://schemas.openxmlformats.org/officeDocument/2006/relationships/image" Target="media/image9.emf"/><Relationship Id="rId16" Type="http://schemas.openxmlformats.org/officeDocument/2006/relationships/image" Target="media/image10.emf"/><Relationship Id="rId17" Type="http://schemas.openxmlformats.org/officeDocument/2006/relationships/image" Target="media/image11.emf"/><Relationship Id="rId18" Type="http://schemas.openxmlformats.org/officeDocument/2006/relationships/image" Target="media/image12.emf"/><Relationship Id="rId19" Type="http://schemas.openxmlformats.org/officeDocument/2006/relationships/image" Target="media/image1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5</TotalTime>
  <Pages>51</Pages>
  <Words>2597</Words>
  <Characters>14805</Characters>
  <Application>Microsoft Macintosh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3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Chambers</dc:creator>
  <cp:lastModifiedBy>Michael Chambers</cp:lastModifiedBy>
  <cp:revision>50</cp:revision>
  <dcterms:created xsi:type="dcterms:W3CDTF">2015-08-21T22:25:00Z</dcterms:created>
  <dcterms:modified xsi:type="dcterms:W3CDTF">2015-10-09T23:11:00Z</dcterms:modified>
</cp:coreProperties>
</file>